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20EB" w:rsidRDefault="00DE20EB" w:rsidP="00DE20EB">
      <w:pPr>
        <w:spacing w:line="276" w:lineRule="auto"/>
        <w:rPr>
          <w:rFonts w:asciiTheme="minorHAnsi" w:eastAsiaTheme="minorHAnsi" w:hAnsiTheme="minorHAnsi" w:cstheme="minorHAnsi"/>
          <w:i/>
          <w:sz w:val="20"/>
          <w:szCs w:val="20"/>
        </w:rPr>
      </w:pP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Το παρόν ερωτηματολόγιο αποτελεί μέρος </w:t>
      </w:r>
      <w:r w:rsidR="00A932E4"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της Μελέτης </w:t>
      </w:r>
      <w:r w:rsidR="001C7210" w:rsidRPr="00D85CF5">
        <w:rPr>
          <w:rFonts w:asciiTheme="minorHAnsi" w:eastAsiaTheme="minorHAnsi" w:hAnsiTheme="minorHAnsi" w:cstheme="minorHAnsi"/>
          <w:i/>
          <w:sz w:val="20"/>
          <w:szCs w:val="20"/>
        </w:rPr>
        <w:t>«Ανάλυση της υφιστάμενης κατάστασης των επιλεχθέντων στο πλαίσιο του έργου κλάδων χειροτεχνίας (του πηλού/ κεραμικής, του μωσαϊκού/ ψηφιδωτού και των υφασμάτων/ υφαντών/ κεντήματος</w:t>
      </w:r>
      <w:r w:rsidR="00A932E4" w:rsidRPr="00D85CF5">
        <w:rPr>
          <w:rFonts w:asciiTheme="minorHAnsi" w:eastAsiaTheme="minorHAnsi" w:hAnsiTheme="minorHAnsi" w:cstheme="minorHAnsi"/>
          <w:i/>
          <w:sz w:val="20"/>
          <w:szCs w:val="20"/>
        </w:rPr>
        <w:t>»</w:t>
      </w:r>
      <w:r w:rsidR="00F9567E"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 (Πακέτο Εργασίας 3 έργου </w:t>
      </w:r>
      <w:r w:rsidR="00F9567E" w:rsidRPr="00D85CF5">
        <w:rPr>
          <w:rFonts w:asciiTheme="minorHAnsi" w:hAnsiTheme="minorHAnsi" w:cstheme="minorHAnsi"/>
          <w:i/>
          <w:sz w:val="20"/>
          <w:szCs w:val="20"/>
        </w:rPr>
        <w:t>CRAFT LAB</w:t>
      </w:r>
      <w:r w:rsidR="00F9567E"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) </w:t>
      </w:r>
      <w:r w:rsidR="001C7210" w:rsidRPr="00D85CF5">
        <w:rPr>
          <w:rFonts w:asciiTheme="minorHAnsi" w:eastAsiaTheme="minorHAnsi" w:hAnsiTheme="minorHAnsi" w:cstheme="minorHAnsi"/>
          <w:i/>
          <w:sz w:val="20"/>
          <w:szCs w:val="20"/>
        </w:rPr>
        <w:t>με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 υπεύθυνο φορέα υλοποίησης </w:t>
      </w:r>
      <w:r w:rsidR="00A932E4"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την </w:t>
      </w:r>
      <w:r w:rsidR="00A932E4" w:rsidRPr="00D85CF5">
        <w:rPr>
          <w:rFonts w:asciiTheme="minorHAnsi" w:eastAsiaTheme="minorHAnsi" w:hAnsiTheme="minorHAnsi" w:cstheme="minorHAnsi"/>
          <w:i/>
          <w:sz w:val="20"/>
          <w:szCs w:val="20"/>
          <w:lang w:val="en-US"/>
        </w:rPr>
        <w:t>Premium</w:t>
      </w:r>
      <w:r w:rsidR="00A932E4"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  <w:r w:rsidR="00A932E4" w:rsidRPr="00D85CF5">
        <w:rPr>
          <w:rFonts w:asciiTheme="minorHAnsi" w:eastAsiaTheme="minorHAnsi" w:hAnsiTheme="minorHAnsi" w:cstheme="minorHAnsi"/>
          <w:i/>
          <w:sz w:val="20"/>
          <w:szCs w:val="20"/>
          <w:lang w:val="en-US"/>
        </w:rPr>
        <w:t>Consulting</w:t>
      </w:r>
      <w:r w:rsidR="002C1775">
        <w:rPr>
          <w:rFonts w:asciiTheme="minorHAnsi" w:hAnsiTheme="minorHAnsi" w:cstheme="minorHAnsi"/>
          <w:i/>
          <w:sz w:val="20"/>
          <w:szCs w:val="20"/>
        </w:rPr>
        <w:t>.</w:t>
      </w:r>
      <w:r w:rsidR="00A932E4"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Η βοήθεια των εμπλεκομένων φορέων διαμέσου των ανώνυμων ερωτηματολογίων, θεωρείται ιδιαίτερα μεγάλης σπουδαιότητας αφού αποτελούν </w:t>
      </w:r>
      <w:r w:rsidR="00A932E4" w:rsidRPr="00D85CF5">
        <w:rPr>
          <w:rFonts w:asciiTheme="minorHAnsi" w:eastAsiaTheme="minorHAnsi" w:hAnsiTheme="minorHAnsi" w:cstheme="minorHAnsi"/>
          <w:i/>
          <w:sz w:val="20"/>
          <w:szCs w:val="20"/>
        </w:rPr>
        <w:t>άμεσ</w:t>
      </w:r>
      <w:r w:rsidR="00C831C3" w:rsidRPr="00D85CF5">
        <w:rPr>
          <w:rFonts w:asciiTheme="minorHAnsi" w:eastAsiaTheme="minorHAnsi" w:hAnsiTheme="minorHAnsi" w:cstheme="minorHAnsi"/>
          <w:i/>
          <w:sz w:val="20"/>
          <w:szCs w:val="20"/>
        </w:rPr>
        <w:t>α ενδιαφερόμενο φορέα του έργου.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 Σας ευχαριστούμε εκ των προτέρων για την συμμετοχή σας.</w:t>
      </w:r>
    </w:p>
    <w:p w:rsidR="00804C85" w:rsidRDefault="00804C85" w:rsidP="00DE20EB">
      <w:pPr>
        <w:spacing w:line="276" w:lineRule="auto"/>
        <w:rPr>
          <w:rFonts w:asciiTheme="minorHAnsi" w:eastAsiaTheme="minorHAnsi" w:hAnsiTheme="minorHAnsi" w:cstheme="minorHAnsi"/>
          <w:i/>
          <w:sz w:val="20"/>
          <w:szCs w:val="20"/>
        </w:rPr>
      </w:pP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>Παρουσίαση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  <w:r>
        <w:rPr>
          <w:rFonts w:asciiTheme="minorHAnsi" w:eastAsiaTheme="minorHAnsi" w:hAnsiTheme="minorHAnsi" w:cstheme="minorHAnsi"/>
          <w:i/>
          <w:sz w:val="20"/>
          <w:szCs w:val="20"/>
        </w:rPr>
        <w:t xml:space="preserve">Εταίρων Έργου </w:t>
      </w:r>
      <w:proofErr w:type="spellStart"/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>Craft</w:t>
      </w:r>
      <w:proofErr w:type="spellEnd"/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  <w:proofErr w:type="spellStart"/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>Lab</w:t>
      </w:r>
      <w:proofErr w:type="spellEnd"/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: </w:t>
      </w:r>
    </w:p>
    <w:p w:rsidR="00804C85" w:rsidRPr="00D85CF5" w:rsidRDefault="00804C85" w:rsidP="00804C85">
      <w:pPr>
        <w:spacing w:line="276" w:lineRule="auto"/>
        <w:rPr>
          <w:rFonts w:asciiTheme="minorHAnsi" w:eastAsiaTheme="minorHAnsi" w:hAnsiTheme="minorHAnsi" w:cstheme="minorHAnsi"/>
          <w:i/>
          <w:sz w:val="20"/>
          <w:szCs w:val="20"/>
        </w:rPr>
      </w:pP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>Φορ</w:t>
      </w:r>
      <w:r>
        <w:rPr>
          <w:rFonts w:asciiTheme="minorHAnsi" w:eastAsiaTheme="minorHAnsi" w:hAnsiTheme="minorHAnsi" w:cstheme="minorHAnsi"/>
          <w:i/>
          <w:sz w:val="20"/>
          <w:szCs w:val="20"/>
        </w:rPr>
        <w:t>εί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ς Υλοποίησης του Έργου 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>«CRAFT LAB» στο πλαίσιο του Προγράμματος Ευρωπαϊκής Εδαφικής Συνεργασίας «Ελλάδα-Ιταλία 2014-2020»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</w:p>
    <w:p w:rsidR="00804C85" w:rsidRPr="00804C85" w:rsidRDefault="00804C85" w:rsidP="00804C85">
      <w:pPr>
        <w:pStyle w:val="a6"/>
        <w:numPr>
          <w:ilvl w:val="0"/>
          <w:numId w:val="32"/>
        </w:numPr>
        <w:spacing w:line="276" w:lineRule="auto"/>
        <w:rPr>
          <w:rFonts w:asciiTheme="minorHAnsi" w:eastAsiaTheme="minorHAnsi" w:hAnsiTheme="minorHAnsi" w:cstheme="minorHAnsi"/>
          <w:i/>
          <w:sz w:val="20"/>
          <w:szCs w:val="20"/>
        </w:rPr>
      </w:pP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Pino </w:t>
      </w:r>
      <w:proofErr w:type="spellStart"/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>Pascali</w:t>
      </w:r>
      <w:proofErr w:type="spellEnd"/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Foundation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(Ιταλία)</w:t>
      </w:r>
    </w:p>
    <w:p w:rsidR="00804C85" w:rsidRPr="00804C85" w:rsidRDefault="00804C85" w:rsidP="00804C85">
      <w:pPr>
        <w:pStyle w:val="a6"/>
        <w:numPr>
          <w:ilvl w:val="0"/>
          <w:numId w:val="32"/>
        </w:numPr>
        <w:spacing w:line="276" w:lineRule="auto"/>
        <w:rPr>
          <w:rFonts w:asciiTheme="minorHAnsi" w:eastAsiaTheme="minorHAnsi" w:hAnsiTheme="minorHAnsi" w:cstheme="minorHAnsi"/>
          <w:i/>
          <w:sz w:val="20"/>
          <w:szCs w:val="20"/>
        </w:rPr>
      </w:pP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>C.N.A. National Confederation of Crafts and small and medium-sized enterprises Bari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(Ιταλία)</w:t>
      </w:r>
    </w:p>
    <w:p w:rsidR="00804C85" w:rsidRDefault="00804C85" w:rsidP="00804C85">
      <w:pPr>
        <w:pStyle w:val="a6"/>
        <w:numPr>
          <w:ilvl w:val="0"/>
          <w:numId w:val="32"/>
        </w:numPr>
        <w:spacing w:line="276" w:lineRule="auto"/>
        <w:rPr>
          <w:rFonts w:asciiTheme="minorHAnsi" w:eastAsiaTheme="minorHAnsi" w:hAnsiTheme="minorHAnsi" w:cstheme="minorHAnsi"/>
          <w:i/>
          <w:sz w:val="20"/>
          <w:szCs w:val="20"/>
        </w:rPr>
      </w:pP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Puglia Region – Department of economic development, education, training and employment, 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>(Ιταλία)</w:t>
      </w:r>
    </w:p>
    <w:p w:rsidR="00804C85" w:rsidRDefault="00804C85" w:rsidP="00804C85">
      <w:pPr>
        <w:pStyle w:val="a6"/>
        <w:numPr>
          <w:ilvl w:val="0"/>
          <w:numId w:val="32"/>
        </w:numPr>
        <w:spacing w:line="276" w:lineRule="auto"/>
        <w:rPr>
          <w:rFonts w:asciiTheme="minorHAnsi" w:eastAsiaTheme="minorHAnsi" w:hAnsiTheme="minorHAnsi" w:cstheme="minorHAnsi"/>
          <w:i/>
          <w:sz w:val="20"/>
          <w:szCs w:val="20"/>
        </w:rPr>
      </w:pPr>
      <w:r>
        <w:rPr>
          <w:rFonts w:asciiTheme="minorHAnsi" w:eastAsiaTheme="minorHAnsi" w:hAnsiTheme="minorHAnsi" w:cstheme="minorHAnsi"/>
          <w:i/>
          <w:sz w:val="20"/>
          <w:szCs w:val="20"/>
        </w:rPr>
        <w:t>Περιφερειακή Ένωση Δήμων Ιονίων Νήσων (ΠΕΔΙΝ) (Ελλάδα)</w:t>
      </w:r>
    </w:p>
    <w:p w:rsidR="00804C85" w:rsidRDefault="00804C85" w:rsidP="00804C85">
      <w:pPr>
        <w:pStyle w:val="a6"/>
        <w:numPr>
          <w:ilvl w:val="0"/>
          <w:numId w:val="32"/>
        </w:numPr>
        <w:spacing w:line="276" w:lineRule="auto"/>
        <w:rPr>
          <w:rFonts w:asciiTheme="minorHAnsi" w:eastAsiaTheme="minorHAnsi" w:hAnsiTheme="minorHAnsi" w:cstheme="minorHAnsi"/>
          <w:i/>
          <w:sz w:val="20"/>
          <w:szCs w:val="20"/>
        </w:rPr>
      </w:pPr>
      <w:r>
        <w:rPr>
          <w:rFonts w:asciiTheme="minorHAnsi" w:eastAsiaTheme="minorHAnsi" w:hAnsiTheme="minorHAnsi" w:cstheme="minorHAnsi"/>
          <w:i/>
          <w:sz w:val="20"/>
          <w:szCs w:val="20"/>
        </w:rPr>
        <w:t>Επιμελητήριο Λευκάδας</w:t>
      </w:r>
    </w:p>
    <w:p w:rsidR="00804C85" w:rsidRDefault="00804C85" w:rsidP="00804C85">
      <w:pPr>
        <w:pStyle w:val="a6"/>
        <w:numPr>
          <w:ilvl w:val="0"/>
          <w:numId w:val="32"/>
        </w:numPr>
        <w:spacing w:line="276" w:lineRule="auto"/>
        <w:rPr>
          <w:rFonts w:asciiTheme="minorHAnsi" w:eastAsiaTheme="minorHAnsi" w:hAnsiTheme="minorHAnsi" w:cstheme="minorHAnsi"/>
          <w:i/>
          <w:sz w:val="20"/>
          <w:szCs w:val="20"/>
        </w:rPr>
      </w:pPr>
      <w:r>
        <w:rPr>
          <w:rFonts w:asciiTheme="minorHAnsi" w:eastAsiaTheme="minorHAnsi" w:hAnsiTheme="minorHAnsi" w:cstheme="minorHAnsi"/>
          <w:i/>
          <w:sz w:val="20"/>
          <w:szCs w:val="20"/>
        </w:rPr>
        <w:t>Συνδεδεμένος Εταίρος: Δημοτική Πινακοθήκη Κέρκυρας</w:t>
      </w:r>
    </w:p>
    <w:p w:rsidR="00804C85" w:rsidRPr="00804C85" w:rsidRDefault="00804C85" w:rsidP="00DE20EB">
      <w:pPr>
        <w:spacing w:line="276" w:lineRule="auto"/>
        <w:rPr>
          <w:rFonts w:asciiTheme="minorHAnsi" w:eastAsiaTheme="minorHAnsi" w:hAnsiTheme="minorHAnsi" w:cstheme="minorHAnsi"/>
          <w:i/>
          <w:sz w:val="20"/>
          <w:szCs w:val="20"/>
        </w:rPr>
      </w:pP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>Ανάδοχος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>Φορέας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>Υλοποίησης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>του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>Πακέτου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>Εργασίας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3 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>είναι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</w:t>
      </w:r>
      <w:r w:rsidRPr="00D85CF5">
        <w:rPr>
          <w:rFonts w:asciiTheme="minorHAnsi" w:eastAsiaTheme="minorHAnsi" w:hAnsiTheme="minorHAnsi" w:cstheme="minorHAnsi"/>
          <w:i/>
          <w:sz w:val="20"/>
          <w:szCs w:val="20"/>
        </w:rPr>
        <w:t>η</w:t>
      </w:r>
      <w:r w:rsidRPr="00804C85">
        <w:rPr>
          <w:rFonts w:asciiTheme="minorHAnsi" w:eastAsiaTheme="minorHAnsi" w:hAnsiTheme="minorHAnsi" w:cstheme="minorHAnsi"/>
          <w:i/>
          <w:sz w:val="20"/>
          <w:szCs w:val="20"/>
        </w:rPr>
        <w:t xml:space="preserve"> Premium Consulting.</w:t>
      </w:r>
    </w:p>
    <w:p w:rsidR="00DE20EB" w:rsidRPr="00D85CF5" w:rsidRDefault="00DE20EB" w:rsidP="00DE20EB">
      <w:pPr>
        <w:jc w:val="center"/>
        <w:rPr>
          <w:rFonts w:asciiTheme="minorHAnsi" w:hAnsiTheme="minorHAnsi" w:cstheme="minorHAnsi"/>
          <w:b/>
          <w:sz w:val="20"/>
          <w:szCs w:val="18"/>
        </w:rPr>
      </w:pPr>
      <w:r w:rsidRPr="00D85CF5">
        <w:rPr>
          <w:rFonts w:asciiTheme="minorHAnsi" w:hAnsiTheme="minorHAnsi" w:cstheme="minorHAnsi"/>
          <w:b/>
          <w:sz w:val="20"/>
          <w:szCs w:val="18"/>
        </w:rPr>
        <w:t xml:space="preserve">ΕΡΩΤΗΜΑΤΟΛΟΓΙΟ </w:t>
      </w:r>
      <w:r w:rsidR="00311D43" w:rsidRPr="00D85CF5">
        <w:rPr>
          <w:rFonts w:asciiTheme="minorHAnsi" w:hAnsiTheme="minorHAnsi" w:cstheme="minorHAnsi"/>
          <w:b/>
          <w:sz w:val="20"/>
          <w:szCs w:val="18"/>
        </w:rPr>
        <w:t>ΕΠΙΧΕΙΡΗΣΕΩΝ</w:t>
      </w:r>
    </w:p>
    <w:p w:rsidR="00DE20EB" w:rsidRPr="00D85CF5" w:rsidRDefault="00DE20EB" w:rsidP="00DE20EB">
      <w:pPr>
        <w:jc w:val="right"/>
        <w:rPr>
          <w:rFonts w:asciiTheme="minorHAnsi" w:hAnsiTheme="minorHAnsi" w:cstheme="minorHAnsi"/>
          <w:b/>
          <w:i/>
          <w:sz w:val="18"/>
          <w:szCs w:val="18"/>
        </w:rPr>
      </w:pPr>
      <w:r w:rsidRPr="00D85CF5">
        <w:rPr>
          <w:rFonts w:asciiTheme="minorHAnsi" w:hAnsiTheme="minorHAnsi" w:cstheme="minorHAnsi"/>
          <w:b/>
          <w:i/>
          <w:sz w:val="18"/>
          <w:szCs w:val="18"/>
        </w:rPr>
        <w:t xml:space="preserve">Ημερομηνία __ / __ / </w:t>
      </w:r>
      <w:r w:rsidR="00311D43" w:rsidRPr="00D85CF5">
        <w:rPr>
          <w:rFonts w:asciiTheme="minorHAnsi" w:hAnsiTheme="minorHAnsi" w:cstheme="minorHAnsi"/>
          <w:b/>
          <w:i/>
          <w:sz w:val="18"/>
          <w:szCs w:val="18"/>
        </w:rPr>
        <w:t>2018</w:t>
      </w:r>
    </w:p>
    <w:p w:rsidR="000C0BAF" w:rsidRPr="00D85CF5" w:rsidRDefault="000C0BAF" w:rsidP="00A16A30">
      <w:pPr>
        <w:spacing w:line="240" w:lineRule="auto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Α. Γενικά Στοιχεία</w:t>
      </w:r>
      <w:r w:rsidR="005647BB" w:rsidRPr="00D85CF5">
        <w:rPr>
          <w:rFonts w:asciiTheme="minorHAnsi" w:hAnsiTheme="minorHAnsi" w:cstheme="minorHAnsi"/>
          <w:b/>
        </w:rPr>
        <w:t xml:space="preserve"> </w:t>
      </w:r>
      <w:r w:rsidR="00842328" w:rsidRPr="00D85CF5">
        <w:rPr>
          <w:rFonts w:asciiTheme="minorHAnsi" w:hAnsiTheme="minorHAnsi" w:cstheme="minorHAnsi"/>
          <w:b/>
        </w:rPr>
        <w:t>Επιχείρησης και Εκτιμήσεις Ανάπτυξης Κλάδου</w:t>
      </w:r>
    </w:p>
    <w:p w:rsidR="00675B83" w:rsidRDefault="00675B83" w:rsidP="00ED18DB">
      <w:pPr>
        <w:pStyle w:val="a6"/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Θέση στην επιχείρηση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75B83" w:rsidRPr="00675B83" w:rsidTr="00675B83">
        <w:tc>
          <w:tcPr>
            <w:tcW w:w="2500" w:type="pct"/>
          </w:tcPr>
          <w:p w:rsidR="00675B83" w:rsidRPr="00675B83" w:rsidRDefault="00675B83" w:rsidP="00675B83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75B83">
              <w:rPr>
                <w:rFonts w:asciiTheme="minorHAnsi" w:hAnsiTheme="minorHAnsi" w:cstheme="minorHAnsi"/>
                <w:sz w:val="20"/>
                <w:szCs w:val="20"/>
              </w:rPr>
              <w:t>Ιδιοκτήτης/ Νόμιμος Εκπρόσωπος</w:t>
            </w:r>
          </w:p>
        </w:tc>
        <w:tc>
          <w:tcPr>
            <w:tcW w:w="2500" w:type="pct"/>
          </w:tcPr>
          <w:p w:rsidR="00675B83" w:rsidRPr="00675B83" w:rsidRDefault="00675B83" w:rsidP="00675B83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75B83">
              <w:rPr>
                <w:rFonts w:asciiTheme="minorHAnsi" w:hAnsiTheme="minorHAnsi" w:cstheme="minorHAnsi"/>
                <w:sz w:val="20"/>
                <w:szCs w:val="20"/>
              </w:rPr>
              <w:t>Διευθυντής</w:t>
            </w:r>
          </w:p>
        </w:tc>
      </w:tr>
      <w:tr w:rsidR="00675B83" w:rsidRPr="00675B83" w:rsidTr="00675B83">
        <w:tc>
          <w:tcPr>
            <w:tcW w:w="2500" w:type="pct"/>
          </w:tcPr>
          <w:p w:rsidR="00675B83" w:rsidRPr="00675B83" w:rsidRDefault="00675B83" w:rsidP="00675B83">
            <w:pPr>
              <w:pStyle w:val="a6"/>
              <w:spacing w:after="120" w:line="240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75B83">
              <w:rPr>
                <w:rFonts w:asciiTheme="minorHAnsi" w:hAnsiTheme="minorHAnsi" w:cstheme="minorHAnsi"/>
                <w:sz w:val="20"/>
                <w:szCs w:val="20"/>
              </w:rPr>
              <w:t xml:space="preserve">Υπάλληλος </w:t>
            </w:r>
          </w:p>
        </w:tc>
        <w:tc>
          <w:tcPr>
            <w:tcW w:w="2500" w:type="pct"/>
          </w:tcPr>
          <w:p w:rsidR="00675B83" w:rsidRPr="00675B83" w:rsidRDefault="00675B83" w:rsidP="00675B83">
            <w:pPr>
              <w:pStyle w:val="a6"/>
              <w:spacing w:after="120" w:line="240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75B83">
              <w:rPr>
                <w:rFonts w:asciiTheme="minorHAnsi" w:hAnsiTheme="minorHAnsi" w:cstheme="minorHAnsi"/>
                <w:sz w:val="20"/>
                <w:szCs w:val="20"/>
              </w:rPr>
              <w:t>Άλλο (Παρακαλώ προσδιορίστε)</w:t>
            </w:r>
          </w:p>
        </w:tc>
      </w:tr>
    </w:tbl>
    <w:p w:rsidR="00ED18DB" w:rsidRPr="00D85CF5" w:rsidRDefault="00ED18DB" w:rsidP="00ED18DB">
      <w:pPr>
        <w:pStyle w:val="a6"/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20"/>
        </w:rPr>
        <w:t>Φύλο</w:t>
      </w:r>
      <w:r w:rsidRPr="00D85CF5">
        <w:rPr>
          <w:rFonts w:asciiTheme="minorHAnsi" w:hAnsiTheme="minorHAnsi" w:cstheme="minorHAnsi"/>
          <w:b/>
          <w:sz w:val="20"/>
          <w:szCs w:val="20"/>
        </w:rPr>
        <w:tab/>
      </w:r>
    </w:p>
    <w:tbl>
      <w:tblPr>
        <w:tblW w:w="10694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5348"/>
      </w:tblGrid>
      <w:tr w:rsidR="00ED18DB" w:rsidRPr="00D85CF5" w:rsidTr="00675B83">
        <w:trPr>
          <w:trHeight w:val="206"/>
        </w:trPr>
        <w:tc>
          <w:tcPr>
            <w:tcW w:w="5346" w:type="dxa"/>
            <w:vAlign w:val="center"/>
          </w:tcPr>
          <w:p w:rsidR="00ED18DB" w:rsidRPr="00D85CF5" w:rsidRDefault="00ED18DB" w:rsidP="00675B83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Άνδρας</w:t>
            </w:r>
          </w:p>
        </w:tc>
        <w:tc>
          <w:tcPr>
            <w:tcW w:w="5348" w:type="dxa"/>
            <w:vAlign w:val="center"/>
          </w:tcPr>
          <w:p w:rsidR="00ED18DB" w:rsidRPr="00D85CF5" w:rsidRDefault="00ED18DB" w:rsidP="00675B83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Γυναίκα</w:t>
            </w:r>
          </w:p>
        </w:tc>
      </w:tr>
    </w:tbl>
    <w:p w:rsidR="00ED18DB" w:rsidRPr="00D85CF5" w:rsidRDefault="00ED18DB" w:rsidP="00ED18DB">
      <w:pPr>
        <w:pStyle w:val="a6"/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20"/>
        </w:rPr>
        <w:t>Ηλικία</w:t>
      </w:r>
      <w:r w:rsidRPr="00D85CF5">
        <w:rPr>
          <w:rFonts w:asciiTheme="minorHAnsi" w:hAnsiTheme="minorHAnsi" w:cstheme="minorHAnsi"/>
          <w:b/>
          <w:sz w:val="20"/>
          <w:szCs w:val="20"/>
        </w:rPr>
        <w:tab/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841"/>
        <w:gridCol w:w="2850"/>
        <w:gridCol w:w="3880"/>
        <w:gridCol w:w="111"/>
      </w:tblGrid>
      <w:tr w:rsidR="00ED18DB" w:rsidRPr="00D85CF5" w:rsidTr="00022027">
        <w:trPr>
          <w:trHeight w:val="283"/>
          <w:jc w:val="center"/>
        </w:trPr>
        <w:tc>
          <w:tcPr>
            <w:tcW w:w="1798" w:type="pct"/>
            <w:tcBorders>
              <w:top w:val="single" w:sz="4" w:space="0" w:color="auto"/>
            </w:tcBorders>
            <w:vAlign w:val="center"/>
          </w:tcPr>
          <w:p w:rsidR="00ED18DB" w:rsidRPr="00D85CF5" w:rsidRDefault="00ED18DB" w:rsidP="00022027">
            <w:pPr>
              <w:spacing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18-24</w:t>
            </w:r>
          </w:p>
        </w:tc>
        <w:tc>
          <w:tcPr>
            <w:tcW w:w="1334" w:type="pct"/>
            <w:tcBorders>
              <w:top w:val="single" w:sz="4" w:space="0" w:color="auto"/>
            </w:tcBorders>
            <w:vAlign w:val="center"/>
          </w:tcPr>
          <w:p w:rsidR="00ED18DB" w:rsidRPr="00D85CF5" w:rsidRDefault="00ED18DB" w:rsidP="00022027">
            <w:pPr>
              <w:spacing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</w:t>
            </w:r>
            <w:r w:rsidR="001F056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25-34</w:t>
            </w:r>
          </w:p>
        </w:tc>
        <w:tc>
          <w:tcPr>
            <w:tcW w:w="1868" w:type="pct"/>
            <w:gridSpan w:val="2"/>
            <w:tcBorders>
              <w:top w:val="single" w:sz="4" w:space="0" w:color="auto"/>
            </w:tcBorders>
            <w:vAlign w:val="center"/>
          </w:tcPr>
          <w:p w:rsidR="00ED18DB" w:rsidRPr="00D85CF5" w:rsidRDefault="00ED18DB" w:rsidP="00022027">
            <w:pPr>
              <w:spacing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</w:t>
            </w:r>
            <w:r w:rsidR="001F056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35-44</w:t>
            </w:r>
          </w:p>
        </w:tc>
      </w:tr>
      <w:tr w:rsidR="00ED18DB" w:rsidRPr="00D85CF5" w:rsidTr="00022027">
        <w:trPr>
          <w:gridAfter w:val="1"/>
          <w:wAfter w:w="52" w:type="pct"/>
          <w:trHeight w:val="283"/>
          <w:jc w:val="center"/>
        </w:trPr>
        <w:tc>
          <w:tcPr>
            <w:tcW w:w="1798" w:type="pct"/>
            <w:vAlign w:val="center"/>
          </w:tcPr>
          <w:p w:rsidR="00ED18DB" w:rsidRPr="00D85CF5" w:rsidRDefault="00ED18DB" w:rsidP="00022027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45-54</w:t>
            </w:r>
          </w:p>
        </w:tc>
        <w:tc>
          <w:tcPr>
            <w:tcW w:w="1334" w:type="pct"/>
            <w:vAlign w:val="center"/>
          </w:tcPr>
          <w:p w:rsidR="00ED18DB" w:rsidRPr="00D85CF5" w:rsidRDefault="00ED18DB" w:rsidP="00022027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55-64</w:t>
            </w:r>
          </w:p>
        </w:tc>
        <w:tc>
          <w:tcPr>
            <w:tcW w:w="1816" w:type="pct"/>
            <w:vAlign w:val="center"/>
          </w:tcPr>
          <w:p w:rsidR="00ED18DB" w:rsidRPr="00D85CF5" w:rsidRDefault="00ED18DB" w:rsidP="00022027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</w:t>
            </w:r>
            <w:r w:rsidR="001F056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65+</w:t>
            </w:r>
          </w:p>
        </w:tc>
      </w:tr>
    </w:tbl>
    <w:p w:rsidR="00311D43" w:rsidRPr="00D85CF5" w:rsidRDefault="00311D43" w:rsidP="005647BB">
      <w:pPr>
        <w:pStyle w:val="a6"/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20"/>
        </w:rPr>
        <w:t xml:space="preserve">Έδρα επιχείρησης: </w:t>
      </w:r>
    </w:p>
    <w:tbl>
      <w:tblPr>
        <w:tblW w:w="10755" w:type="dxa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1"/>
        <w:gridCol w:w="2982"/>
        <w:gridCol w:w="3432"/>
      </w:tblGrid>
      <w:tr w:rsidR="00311D43" w:rsidRPr="00D85CF5" w:rsidTr="002C1775">
        <w:trPr>
          <w:trHeight w:val="340"/>
        </w:trPr>
        <w:tc>
          <w:tcPr>
            <w:tcW w:w="4341" w:type="dxa"/>
            <w:vAlign w:val="center"/>
          </w:tcPr>
          <w:p w:rsidR="00311D43" w:rsidRPr="00D85CF5" w:rsidRDefault="00311D43" w:rsidP="002C1775">
            <w:pPr>
              <w:spacing w:after="120"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Λευκάδα</w:t>
            </w:r>
          </w:p>
        </w:tc>
        <w:tc>
          <w:tcPr>
            <w:tcW w:w="2982" w:type="dxa"/>
            <w:vAlign w:val="center"/>
          </w:tcPr>
          <w:p w:rsidR="00311D43" w:rsidRPr="00D85CF5" w:rsidRDefault="00311D43" w:rsidP="002C1775">
            <w:pPr>
              <w:spacing w:after="120"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Κεφαλονιά</w:t>
            </w:r>
          </w:p>
        </w:tc>
        <w:tc>
          <w:tcPr>
            <w:tcW w:w="3432" w:type="dxa"/>
            <w:vAlign w:val="center"/>
          </w:tcPr>
          <w:p w:rsidR="00311D43" w:rsidRPr="00D85CF5" w:rsidRDefault="00311D43" w:rsidP="002C1775">
            <w:pPr>
              <w:spacing w:after="120"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Κέρκυρα</w:t>
            </w:r>
          </w:p>
        </w:tc>
      </w:tr>
    </w:tbl>
    <w:p w:rsidR="00675B83" w:rsidRDefault="0043749D" w:rsidP="0043749D">
      <w:pPr>
        <w:pStyle w:val="a6"/>
        <w:spacing w:after="0" w:line="240" w:lineRule="auto"/>
        <w:ind w:left="0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5α. </w:t>
      </w:r>
      <w:r w:rsidR="00675B83">
        <w:rPr>
          <w:rFonts w:asciiTheme="minorHAnsi" w:hAnsiTheme="minorHAnsi" w:cstheme="minorHAnsi"/>
          <w:b/>
          <w:sz w:val="20"/>
          <w:szCs w:val="20"/>
        </w:rPr>
        <w:t>Διαθέτει η επιχείρησή σας υποκατάστημα</w:t>
      </w:r>
      <w:r w:rsidR="00AB120C">
        <w:rPr>
          <w:rFonts w:asciiTheme="minorHAnsi" w:hAnsiTheme="minorHAnsi" w:cstheme="minorHAnsi"/>
          <w:b/>
          <w:sz w:val="20"/>
          <w:szCs w:val="20"/>
        </w:rPr>
        <w:t xml:space="preserve">(τα) </w:t>
      </w:r>
      <w:r w:rsidR="00675B83">
        <w:rPr>
          <w:rFonts w:asciiTheme="minorHAnsi" w:hAnsiTheme="minorHAnsi" w:cstheme="minorHAnsi"/>
          <w:b/>
          <w:sz w:val="20"/>
          <w:szCs w:val="20"/>
        </w:rPr>
        <w:t>στην Περιφέρεια Ιονίου;</w:t>
      </w:r>
    </w:p>
    <w:tbl>
      <w:tblPr>
        <w:tblW w:w="10694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5348"/>
      </w:tblGrid>
      <w:tr w:rsidR="00675B83" w:rsidRPr="00D85CF5" w:rsidTr="007A6F4B">
        <w:trPr>
          <w:trHeight w:val="206"/>
        </w:trPr>
        <w:tc>
          <w:tcPr>
            <w:tcW w:w="5346" w:type="dxa"/>
            <w:vAlign w:val="center"/>
          </w:tcPr>
          <w:p w:rsidR="00675B83" w:rsidRPr="00D85CF5" w:rsidRDefault="00675B83" w:rsidP="007A6F4B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ΝΑΙ</w:t>
            </w:r>
          </w:p>
        </w:tc>
        <w:tc>
          <w:tcPr>
            <w:tcW w:w="5348" w:type="dxa"/>
            <w:vAlign w:val="center"/>
          </w:tcPr>
          <w:p w:rsidR="00675B83" w:rsidRPr="00D85CF5" w:rsidRDefault="00675B83" w:rsidP="007A6F4B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ΟΧΙ</w:t>
            </w:r>
          </w:p>
        </w:tc>
      </w:tr>
    </w:tbl>
    <w:p w:rsidR="00675B83" w:rsidRPr="0043749D" w:rsidRDefault="0043749D" w:rsidP="0043749D">
      <w:p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43749D">
        <w:rPr>
          <w:rFonts w:asciiTheme="minorHAnsi" w:hAnsiTheme="minorHAnsi" w:cstheme="minorHAnsi"/>
          <w:b/>
          <w:sz w:val="20"/>
          <w:szCs w:val="20"/>
        </w:rPr>
        <w:t xml:space="preserve">5β. </w:t>
      </w:r>
      <w:r w:rsidR="00675B83" w:rsidRPr="0043749D">
        <w:rPr>
          <w:rFonts w:asciiTheme="minorHAnsi" w:hAnsiTheme="minorHAnsi" w:cstheme="minorHAnsi"/>
          <w:b/>
          <w:sz w:val="20"/>
          <w:szCs w:val="20"/>
        </w:rPr>
        <w:t>Αν ναι, προσδιορίστε που βρίσκεται το</w:t>
      </w:r>
      <w:r w:rsidR="00AB120C">
        <w:rPr>
          <w:rFonts w:asciiTheme="minorHAnsi" w:hAnsiTheme="minorHAnsi" w:cstheme="minorHAnsi"/>
          <w:b/>
          <w:sz w:val="20"/>
          <w:szCs w:val="20"/>
        </w:rPr>
        <w:t xml:space="preserve"> (τα)</w:t>
      </w:r>
      <w:r w:rsidR="00675B83" w:rsidRPr="0043749D">
        <w:rPr>
          <w:rFonts w:asciiTheme="minorHAnsi" w:hAnsiTheme="minorHAnsi" w:cstheme="minorHAnsi"/>
          <w:b/>
          <w:sz w:val="20"/>
          <w:szCs w:val="20"/>
        </w:rPr>
        <w:t xml:space="preserve"> υποκατάστημα</w:t>
      </w:r>
      <w:r w:rsidR="00AB120C">
        <w:rPr>
          <w:rFonts w:asciiTheme="minorHAnsi" w:hAnsiTheme="minorHAnsi" w:cstheme="minorHAnsi"/>
          <w:b/>
          <w:sz w:val="20"/>
          <w:szCs w:val="20"/>
        </w:rPr>
        <w:t>(τα)</w:t>
      </w:r>
    </w:p>
    <w:tbl>
      <w:tblPr>
        <w:tblW w:w="10755" w:type="dxa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1"/>
        <w:gridCol w:w="2982"/>
        <w:gridCol w:w="3432"/>
      </w:tblGrid>
      <w:tr w:rsidR="00675B83" w:rsidRPr="00D85CF5" w:rsidTr="007A6F4B">
        <w:trPr>
          <w:trHeight w:val="340"/>
        </w:trPr>
        <w:tc>
          <w:tcPr>
            <w:tcW w:w="4341" w:type="dxa"/>
            <w:vAlign w:val="center"/>
          </w:tcPr>
          <w:p w:rsidR="00675B83" w:rsidRPr="00D85CF5" w:rsidRDefault="00675B83" w:rsidP="007A6F4B">
            <w:pPr>
              <w:spacing w:after="120"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Λευκάδα</w:t>
            </w:r>
          </w:p>
        </w:tc>
        <w:tc>
          <w:tcPr>
            <w:tcW w:w="2982" w:type="dxa"/>
            <w:vAlign w:val="center"/>
          </w:tcPr>
          <w:p w:rsidR="00675B83" w:rsidRPr="00D85CF5" w:rsidRDefault="00675B83" w:rsidP="007A6F4B">
            <w:pPr>
              <w:spacing w:after="120"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Κεφαλονιά</w:t>
            </w:r>
          </w:p>
        </w:tc>
        <w:tc>
          <w:tcPr>
            <w:tcW w:w="3432" w:type="dxa"/>
            <w:vAlign w:val="center"/>
          </w:tcPr>
          <w:p w:rsidR="00675B83" w:rsidRPr="00D85CF5" w:rsidRDefault="00675B83" w:rsidP="007A6F4B">
            <w:pPr>
              <w:spacing w:after="120" w:line="240" w:lineRule="auto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Κέρκυρα</w:t>
            </w:r>
          </w:p>
        </w:tc>
      </w:tr>
    </w:tbl>
    <w:p w:rsidR="00311D43" w:rsidRPr="00D85CF5" w:rsidRDefault="000C0BAF" w:rsidP="0043749D">
      <w:pPr>
        <w:pStyle w:val="a6"/>
        <w:numPr>
          <w:ilvl w:val="0"/>
          <w:numId w:val="28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20"/>
        </w:rPr>
        <w:t>Πεδίο Δραστηριότητας</w:t>
      </w:r>
      <w:r w:rsidR="00311D43" w:rsidRPr="00D85CF5">
        <w:rPr>
          <w:rFonts w:asciiTheme="minorHAnsi" w:hAnsiTheme="minorHAnsi" w:cstheme="minorHAnsi"/>
          <w:b/>
          <w:sz w:val="20"/>
          <w:szCs w:val="20"/>
        </w:rPr>
        <w:t xml:space="preserve"> Επιχείρησης: </w:t>
      </w:r>
    </w:p>
    <w:tbl>
      <w:tblPr>
        <w:tblW w:w="10755" w:type="dxa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1"/>
        <w:gridCol w:w="2982"/>
        <w:gridCol w:w="3432"/>
      </w:tblGrid>
      <w:tr w:rsidR="00311D43" w:rsidRPr="00D85CF5" w:rsidTr="00CE3755">
        <w:trPr>
          <w:trHeight w:val="340"/>
        </w:trPr>
        <w:tc>
          <w:tcPr>
            <w:tcW w:w="4341" w:type="dxa"/>
            <w:vAlign w:val="center"/>
          </w:tcPr>
          <w:p w:rsidR="00311D43" w:rsidRPr="00D85CF5" w:rsidRDefault="00311D43" w:rsidP="00052653">
            <w:pPr>
              <w:spacing w:after="1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 xml:space="preserve">□ </w:t>
            </w:r>
            <w:r w:rsidR="00AB120C" w:rsidRPr="00D85CF5">
              <w:rPr>
                <w:rFonts w:asciiTheme="minorHAnsi" w:hAnsiTheme="minorHAnsi" w:cstheme="minorHAnsi"/>
                <w:sz w:val="20"/>
                <w:szCs w:val="20"/>
              </w:rPr>
              <w:t xml:space="preserve">Υφαντά και Κέντημα </w:t>
            </w:r>
          </w:p>
        </w:tc>
        <w:tc>
          <w:tcPr>
            <w:tcW w:w="2982" w:type="dxa"/>
            <w:vAlign w:val="center"/>
          </w:tcPr>
          <w:p w:rsidR="00311D43" w:rsidRPr="00D85CF5" w:rsidRDefault="00311D43" w:rsidP="00052653">
            <w:pPr>
              <w:spacing w:after="1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Ψηφιδωτό</w:t>
            </w:r>
          </w:p>
        </w:tc>
        <w:tc>
          <w:tcPr>
            <w:tcW w:w="3432" w:type="dxa"/>
            <w:vAlign w:val="center"/>
          </w:tcPr>
          <w:p w:rsidR="00311D43" w:rsidRPr="00D85CF5" w:rsidRDefault="00311D43" w:rsidP="00052653">
            <w:pPr>
              <w:spacing w:after="1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 xml:space="preserve">□ </w:t>
            </w:r>
            <w:r w:rsidR="00AB120C" w:rsidRPr="00D85CF5">
              <w:rPr>
                <w:rFonts w:asciiTheme="minorHAnsi" w:hAnsiTheme="minorHAnsi" w:cstheme="minorHAnsi"/>
                <w:sz w:val="20"/>
                <w:szCs w:val="20"/>
              </w:rPr>
              <w:t>Πηλός και Κεραμική</w:t>
            </w:r>
          </w:p>
        </w:tc>
      </w:tr>
    </w:tbl>
    <w:p w:rsidR="000C0BAF" w:rsidRPr="00D85CF5" w:rsidRDefault="000C0BAF" w:rsidP="0043749D">
      <w:pPr>
        <w:pStyle w:val="a6"/>
        <w:numPr>
          <w:ilvl w:val="0"/>
          <w:numId w:val="29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20"/>
        </w:rPr>
        <w:t xml:space="preserve">Δραστηριότητες Επιχείρησης: </w:t>
      </w:r>
    </w:p>
    <w:tbl>
      <w:tblPr>
        <w:tblW w:w="10755" w:type="dxa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1"/>
        <w:gridCol w:w="2982"/>
        <w:gridCol w:w="3432"/>
      </w:tblGrid>
      <w:tr w:rsidR="000C0BAF" w:rsidRPr="00D85CF5" w:rsidTr="00CE3755">
        <w:trPr>
          <w:trHeight w:val="340"/>
        </w:trPr>
        <w:tc>
          <w:tcPr>
            <w:tcW w:w="4341" w:type="dxa"/>
            <w:vAlign w:val="center"/>
          </w:tcPr>
          <w:p w:rsidR="000C0BAF" w:rsidRPr="00D85CF5" w:rsidRDefault="000C0BAF" w:rsidP="00052653">
            <w:pPr>
              <w:spacing w:after="1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Παραγωγή / Κατασκευή Προϊόντων</w:t>
            </w:r>
          </w:p>
        </w:tc>
        <w:tc>
          <w:tcPr>
            <w:tcW w:w="2982" w:type="dxa"/>
            <w:vAlign w:val="center"/>
          </w:tcPr>
          <w:p w:rsidR="000C0BAF" w:rsidRPr="00D85CF5" w:rsidRDefault="000C0BAF" w:rsidP="00052653">
            <w:pPr>
              <w:spacing w:after="1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Εμπόριο Προϊόντων</w:t>
            </w:r>
          </w:p>
        </w:tc>
        <w:tc>
          <w:tcPr>
            <w:tcW w:w="3432" w:type="dxa"/>
            <w:vAlign w:val="center"/>
          </w:tcPr>
          <w:p w:rsidR="000C0BAF" w:rsidRPr="00D85CF5" w:rsidRDefault="000C0BAF" w:rsidP="00052653">
            <w:pPr>
              <w:spacing w:after="1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Και τα δύο</w:t>
            </w:r>
          </w:p>
        </w:tc>
      </w:tr>
    </w:tbl>
    <w:p w:rsidR="000C0BAF" w:rsidRPr="00D85CF5" w:rsidRDefault="000C0BAF" w:rsidP="0043749D">
      <w:pPr>
        <w:pStyle w:val="a6"/>
        <w:numPr>
          <w:ilvl w:val="0"/>
          <w:numId w:val="30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20"/>
        </w:rPr>
        <w:t>Νομική Μορφή Επιχείρησης: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6"/>
        <w:gridCol w:w="3863"/>
        <w:gridCol w:w="3863"/>
      </w:tblGrid>
      <w:tr w:rsidR="00022027" w:rsidRPr="00D85CF5" w:rsidTr="00022027">
        <w:tc>
          <w:tcPr>
            <w:tcW w:w="1384" w:type="pct"/>
          </w:tcPr>
          <w:p w:rsidR="00022027" w:rsidRPr="00D85CF5" w:rsidRDefault="00022027" w:rsidP="000220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Ατομική Επιχείρηση</w:t>
            </w:r>
          </w:p>
        </w:tc>
        <w:tc>
          <w:tcPr>
            <w:tcW w:w="1808" w:type="pct"/>
          </w:tcPr>
          <w:p w:rsidR="00022027" w:rsidRPr="00D85CF5" w:rsidRDefault="00022027" w:rsidP="000220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Ο.Ε</w:t>
            </w:r>
          </w:p>
        </w:tc>
        <w:tc>
          <w:tcPr>
            <w:tcW w:w="1808" w:type="pct"/>
          </w:tcPr>
          <w:p w:rsidR="00022027" w:rsidRPr="00D85CF5" w:rsidRDefault="00022027" w:rsidP="000220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Ε.Ε</w:t>
            </w:r>
          </w:p>
        </w:tc>
      </w:tr>
      <w:tr w:rsidR="00022027" w:rsidRPr="00D85CF5" w:rsidTr="00022027">
        <w:tc>
          <w:tcPr>
            <w:tcW w:w="1384" w:type="pct"/>
          </w:tcPr>
          <w:p w:rsidR="00022027" w:rsidRPr="00D85CF5" w:rsidRDefault="00022027" w:rsidP="000220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Ε.Π.Ε</w:t>
            </w:r>
          </w:p>
        </w:tc>
        <w:tc>
          <w:tcPr>
            <w:tcW w:w="1808" w:type="pct"/>
          </w:tcPr>
          <w:p w:rsidR="00022027" w:rsidRPr="00D85CF5" w:rsidRDefault="00022027" w:rsidP="000220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Α.Ε</w:t>
            </w:r>
          </w:p>
        </w:tc>
        <w:tc>
          <w:tcPr>
            <w:tcW w:w="1808" w:type="pct"/>
          </w:tcPr>
          <w:p w:rsidR="00022027" w:rsidRPr="00D85CF5" w:rsidRDefault="00022027" w:rsidP="000220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ΙΚΕ</w:t>
            </w:r>
          </w:p>
        </w:tc>
      </w:tr>
      <w:tr w:rsidR="00022027" w:rsidRPr="00D85CF5" w:rsidTr="00022027">
        <w:tc>
          <w:tcPr>
            <w:tcW w:w="1384" w:type="pct"/>
          </w:tcPr>
          <w:p w:rsidR="00022027" w:rsidRPr="00D85CF5" w:rsidRDefault="00022027" w:rsidP="00022027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Συνεταιρισμός</w:t>
            </w:r>
          </w:p>
        </w:tc>
        <w:tc>
          <w:tcPr>
            <w:tcW w:w="3616" w:type="pct"/>
            <w:gridSpan w:val="2"/>
            <w:vAlign w:val="center"/>
          </w:tcPr>
          <w:p w:rsidR="00022027" w:rsidRPr="00D85CF5" w:rsidRDefault="00022027" w:rsidP="00022027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□ Άλλο. Παρακαλώ προσδιορίστε:</w:t>
            </w:r>
            <w:r w:rsidR="00764D46">
              <w:rPr>
                <w:rFonts w:asciiTheme="minorHAnsi" w:hAnsiTheme="minorHAnsi" w:cstheme="minorHAnsi"/>
                <w:sz w:val="20"/>
                <w:szCs w:val="20"/>
              </w:rPr>
              <w:t>_______________________________________________</w:t>
            </w:r>
          </w:p>
        </w:tc>
      </w:tr>
    </w:tbl>
    <w:p w:rsidR="00ED18DB" w:rsidRPr="00D85CF5" w:rsidRDefault="00ED18DB" w:rsidP="0043749D">
      <w:pPr>
        <w:pStyle w:val="a6"/>
        <w:numPr>
          <w:ilvl w:val="0"/>
          <w:numId w:val="30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20"/>
        </w:rPr>
        <w:lastRenderedPageBreak/>
        <w:t>Οικογενειακή επιχείρηση</w:t>
      </w:r>
    </w:p>
    <w:tbl>
      <w:tblPr>
        <w:tblW w:w="10694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5348"/>
      </w:tblGrid>
      <w:tr w:rsidR="00ED18DB" w:rsidRPr="00D85CF5" w:rsidTr="00C831C3">
        <w:trPr>
          <w:trHeight w:val="206"/>
        </w:trPr>
        <w:tc>
          <w:tcPr>
            <w:tcW w:w="5346" w:type="dxa"/>
            <w:vAlign w:val="center"/>
          </w:tcPr>
          <w:p w:rsidR="00ED18DB" w:rsidRPr="00D85CF5" w:rsidRDefault="00ED18DB" w:rsidP="00C831C3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ΝΑΙ</w:t>
            </w:r>
          </w:p>
        </w:tc>
        <w:tc>
          <w:tcPr>
            <w:tcW w:w="5348" w:type="dxa"/>
            <w:vAlign w:val="center"/>
          </w:tcPr>
          <w:p w:rsidR="00ED18DB" w:rsidRPr="00D85CF5" w:rsidRDefault="00ED18DB" w:rsidP="00C831C3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ΟΧΙ</w:t>
            </w:r>
          </w:p>
        </w:tc>
      </w:tr>
    </w:tbl>
    <w:p w:rsidR="00ED18DB" w:rsidRPr="00D85CF5" w:rsidRDefault="00ED18DB" w:rsidP="0043749D">
      <w:pPr>
        <w:pStyle w:val="a6"/>
        <w:numPr>
          <w:ilvl w:val="0"/>
          <w:numId w:val="8"/>
        </w:num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20"/>
        </w:rPr>
        <w:t>Έτος Έναρξης Δραστηριότητας</w:t>
      </w:r>
      <w:r w:rsidR="006F5A77" w:rsidRPr="00D85CF5">
        <w:rPr>
          <w:rFonts w:asciiTheme="minorHAnsi" w:hAnsiTheme="minorHAnsi" w:cstheme="minorHAnsi"/>
          <w:b/>
          <w:sz w:val="20"/>
          <w:szCs w:val="20"/>
        </w:rPr>
        <w:t xml:space="preserve"> επιχείρησης:</w:t>
      </w:r>
      <w:r w:rsidR="006F5A77" w:rsidRPr="00D85CF5">
        <w:rPr>
          <w:rFonts w:asciiTheme="minorHAnsi" w:hAnsiTheme="minorHAnsi" w:cstheme="minorHAnsi"/>
          <w:sz w:val="20"/>
          <w:szCs w:val="20"/>
        </w:rPr>
        <w:t xml:space="preserve">  ____________________________________________________________</w:t>
      </w:r>
    </w:p>
    <w:p w:rsidR="006F5A77" w:rsidRPr="00D85CF5" w:rsidRDefault="006F5A77" w:rsidP="005647BB">
      <w:pPr>
        <w:pStyle w:val="Default"/>
        <w:numPr>
          <w:ilvl w:val="0"/>
          <w:numId w:val="8"/>
        </w:num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D85CF5">
        <w:rPr>
          <w:rFonts w:asciiTheme="minorHAnsi" w:hAnsiTheme="minorHAnsi" w:cstheme="minorHAnsi"/>
          <w:b/>
          <w:bCs/>
          <w:sz w:val="20"/>
          <w:szCs w:val="20"/>
        </w:rPr>
        <w:t>Ποιος ήταν ο κύκλος εργασιών της επιχε</w:t>
      </w:r>
      <w:r w:rsidR="00675B83">
        <w:rPr>
          <w:rFonts w:asciiTheme="minorHAnsi" w:hAnsiTheme="minorHAnsi" w:cstheme="minorHAnsi"/>
          <w:b/>
          <w:bCs/>
          <w:sz w:val="20"/>
          <w:szCs w:val="20"/>
        </w:rPr>
        <w:t>ίρησής σας (τζίρος) κατά το 2017</w:t>
      </w:r>
      <w:r w:rsidRPr="00D85CF5">
        <w:rPr>
          <w:rFonts w:asciiTheme="minorHAnsi" w:hAnsiTheme="minorHAnsi" w:cstheme="minorHAnsi"/>
          <w:b/>
          <w:bCs/>
          <w:sz w:val="20"/>
          <w:szCs w:val="20"/>
        </w:rPr>
        <w:t>;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5"/>
        <w:gridCol w:w="3655"/>
        <w:gridCol w:w="4222"/>
      </w:tblGrid>
      <w:tr w:rsidR="00F84A1D" w:rsidRPr="00D85CF5" w:rsidTr="00F84A1D">
        <w:tc>
          <w:tcPr>
            <w:tcW w:w="1313" w:type="pct"/>
            <w:vAlign w:val="center"/>
          </w:tcPr>
          <w:p w:rsidR="00F84A1D" w:rsidRPr="00D85CF5" w:rsidRDefault="00F84A1D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□ &lt; 10.000</w:t>
            </w: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711" w:type="pct"/>
            <w:vAlign w:val="center"/>
          </w:tcPr>
          <w:p w:rsidR="00F84A1D" w:rsidRPr="00D85CF5" w:rsidRDefault="00F84A1D" w:rsidP="00675B8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□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10.001 – 20.000</w:t>
            </w: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€</w:t>
            </w:r>
          </w:p>
        </w:tc>
        <w:tc>
          <w:tcPr>
            <w:tcW w:w="1976" w:type="pct"/>
            <w:vAlign w:val="center"/>
          </w:tcPr>
          <w:p w:rsidR="00F84A1D" w:rsidRPr="00D85CF5" w:rsidRDefault="00A34845" w:rsidP="00675B8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□ </w:t>
            </w:r>
            <w:r w:rsidR="00F84A1D">
              <w:rPr>
                <w:rFonts w:asciiTheme="minorHAnsi" w:hAnsiTheme="minorHAnsi" w:cstheme="minorHAnsi"/>
                <w:bCs/>
                <w:sz w:val="20"/>
                <w:szCs w:val="20"/>
              </w:rPr>
              <w:t>20.001 – 30.000</w:t>
            </w:r>
            <w:r w:rsidR="00F84A1D"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€</w:t>
            </w:r>
          </w:p>
        </w:tc>
      </w:tr>
      <w:tr w:rsidR="00F84A1D" w:rsidRPr="00D85CF5" w:rsidTr="00F84A1D">
        <w:tc>
          <w:tcPr>
            <w:tcW w:w="1313" w:type="pct"/>
            <w:vAlign w:val="center"/>
          </w:tcPr>
          <w:p w:rsidR="00F84A1D" w:rsidRDefault="00F84A1D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30.001 – 50.000</w:t>
            </w: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€</w:t>
            </w:r>
          </w:p>
        </w:tc>
        <w:tc>
          <w:tcPr>
            <w:tcW w:w="1711" w:type="pct"/>
            <w:vAlign w:val="center"/>
          </w:tcPr>
          <w:p w:rsidR="00F84A1D" w:rsidRPr="00D85CF5" w:rsidRDefault="00F84A1D" w:rsidP="00675B8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&gt; </w:t>
            </w: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50.00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1 – 150.000</w:t>
            </w: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976" w:type="pct"/>
            <w:vAlign w:val="center"/>
          </w:tcPr>
          <w:p w:rsidR="00F84A1D" w:rsidRPr="00D85CF5" w:rsidRDefault="00F84A1D" w:rsidP="00675B8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&gt;</w:t>
            </w:r>
            <w:r w:rsidR="00E075ED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150.001</w:t>
            </w:r>
          </w:p>
        </w:tc>
      </w:tr>
    </w:tbl>
    <w:p w:rsidR="006F5A77" w:rsidRPr="00D85CF5" w:rsidRDefault="00870E77" w:rsidP="005647BB">
      <w:pPr>
        <w:pStyle w:val="Default"/>
        <w:numPr>
          <w:ilvl w:val="0"/>
          <w:numId w:val="8"/>
        </w:num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Σε σχέση με το 2016</w:t>
      </w:r>
      <w:r w:rsidR="006F5A77" w:rsidRPr="00D85CF5">
        <w:rPr>
          <w:rFonts w:asciiTheme="minorHAnsi" w:hAnsiTheme="minorHAnsi" w:cstheme="minorHAnsi"/>
          <w:b/>
          <w:bCs/>
          <w:sz w:val="20"/>
          <w:szCs w:val="20"/>
        </w:rPr>
        <w:t xml:space="preserve">, ο κύκλος εργασιών της επιχείρησής </w:t>
      </w:r>
      <w:r>
        <w:rPr>
          <w:rFonts w:asciiTheme="minorHAnsi" w:hAnsiTheme="minorHAnsi" w:cstheme="minorHAnsi"/>
          <w:b/>
          <w:bCs/>
          <w:sz w:val="20"/>
          <w:szCs w:val="20"/>
        </w:rPr>
        <w:t>σας για το 2017</w:t>
      </w:r>
      <w:r w:rsidR="006F5A77" w:rsidRPr="00D85CF5">
        <w:rPr>
          <w:rFonts w:asciiTheme="minorHAnsi" w:hAnsiTheme="minorHAnsi" w:cstheme="minorHAnsi"/>
          <w:b/>
          <w:bCs/>
          <w:sz w:val="20"/>
          <w:szCs w:val="20"/>
        </w:rPr>
        <w:t>: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2670"/>
        <w:gridCol w:w="2671"/>
        <w:gridCol w:w="2671"/>
      </w:tblGrid>
      <w:tr w:rsidR="006F5A77" w:rsidRPr="00D85CF5" w:rsidTr="00870E77">
        <w:tc>
          <w:tcPr>
            <w:tcW w:w="1250" w:type="pct"/>
          </w:tcPr>
          <w:p w:rsidR="006F5A77" w:rsidRPr="00D85CF5" w:rsidRDefault="006F5A77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Αυξήθηκε</w:t>
            </w:r>
          </w:p>
        </w:tc>
        <w:tc>
          <w:tcPr>
            <w:tcW w:w="1250" w:type="pct"/>
          </w:tcPr>
          <w:p w:rsidR="006F5A77" w:rsidRPr="00D85CF5" w:rsidRDefault="006F5A77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Παρέμεινε σταθερός</w:t>
            </w:r>
          </w:p>
        </w:tc>
        <w:tc>
          <w:tcPr>
            <w:tcW w:w="1250" w:type="pct"/>
          </w:tcPr>
          <w:p w:rsidR="006F5A77" w:rsidRPr="00D85CF5" w:rsidRDefault="006F5A77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Μειώθηκε</w:t>
            </w:r>
          </w:p>
        </w:tc>
        <w:tc>
          <w:tcPr>
            <w:tcW w:w="1250" w:type="pct"/>
          </w:tcPr>
          <w:p w:rsidR="006F5A77" w:rsidRPr="00D85CF5" w:rsidRDefault="006F5A77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Δεν ξέρω/ Δεν απαντώ</w:t>
            </w:r>
          </w:p>
        </w:tc>
      </w:tr>
    </w:tbl>
    <w:p w:rsidR="005647BB" w:rsidRPr="00D85CF5" w:rsidRDefault="005647BB" w:rsidP="005647BB">
      <w:pPr>
        <w:pStyle w:val="Default"/>
        <w:numPr>
          <w:ilvl w:val="0"/>
          <w:numId w:val="8"/>
        </w:num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D85CF5">
        <w:rPr>
          <w:rFonts w:asciiTheme="minorHAnsi" w:hAnsiTheme="minorHAnsi" w:cstheme="minorHAnsi"/>
          <w:b/>
          <w:bCs/>
          <w:sz w:val="20"/>
          <w:szCs w:val="20"/>
        </w:rPr>
        <w:t xml:space="preserve">Σε σχέση με το </w:t>
      </w:r>
      <w:r w:rsidR="00870E77">
        <w:rPr>
          <w:rFonts w:asciiTheme="minorHAnsi" w:hAnsiTheme="minorHAnsi" w:cstheme="minorHAnsi"/>
          <w:b/>
          <w:bCs/>
          <w:sz w:val="20"/>
          <w:szCs w:val="20"/>
        </w:rPr>
        <w:t>2016</w:t>
      </w:r>
      <w:r w:rsidRPr="00D85CF5">
        <w:rPr>
          <w:rFonts w:asciiTheme="minorHAnsi" w:hAnsiTheme="minorHAnsi" w:cstheme="minorHAnsi"/>
          <w:b/>
          <w:bCs/>
          <w:sz w:val="20"/>
          <w:szCs w:val="20"/>
        </w:rPr>
        <w:t xml:space="preserve">, ο κύκλος εργασιών του κλάδου </w:t>
      </w:r>
      <w:r w:rsidR="00870E77">
        <w:rPr>
          <w:rFonts w:asciiTheme="minorHAnsi" w:hAnsiTheme="minorHAnsi" w:cstheme="minorHAnsi"/>
          <w:b/>
          <w:bCs/>
          <w:sz w:val="20"/>
          <w:szCs w:val="20"/>
        </w:rPr>
        <w:t>σας για το 2017</w:t>
      </w:r>
      <w:r w:rsidRPr="00D85CF5">
        <w:rPr>
          <w:rFonts w:asciiTheme="minorHAnsi" w:hAnsiTheme="minorHAnsi" w:cstheme="minorHAnsi"/>
          <w:b/>
          <w:bCs/>
          <w:sz w:val="20"/>
          <w:szCs w:val="20"/>
        </w:rPr>
        <w:t xml:space="preserve"> εκτιμάτε ότι :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2670"/>
        <w:gridCol w:w="2671"/>
        <w:gridCol w:w="2671"/>
      </w:tblGrid>
      <w:tr w:rsidR="005647BB" w:rsidRPr="00D85CF5" w:rsidTr="00CE3755">
        <w:tc>
          <w:tcPr>
            <w:tcW w:w="1250" w:type="pct"/>
          </w:tcPr>
          <w:p w:rsidR="005647BB" w:rsidRPr="00D85CF5" w:rsidRDefault="005647BB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Αυξήθηκε</w:t>
            </w:r>
          </w:p>
        </w:tc>
        <w:tc>
          <w:tcPr>
            <w:tcW w:w="1250" w:type="pct"/>
          </w:tcPr>
          <w:p w:rsidR="005647BB" w:rsidRPr="00D85CF5" w:rsidRDefault="005647BB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Παρέμεινε σταθερός</w:t>
            </w:r>
          </w:p>
        </w:tc>
        <w:tc>
          <w:tcPr>
            <w:tcW w:w="1250" w:type="pct"/>
          </w:tcPr>
          <w:p w:rsidR="005647BB" w:rsidRPr="00D85CF5" w:rsidRDefault="005647BB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Μειώθηκε</w:t>
            </w:r>
          </w:p>
        </w:tc>
        <w:tc>
          <w:tcPr>
            <w:tcW w:w="1250" w:type="pct"/>
          </w:tcPr>
          <w:p w:rsidR="005647BB" w:rsidRPr="00D85CF5" w:rsidRDefault="005647BB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Δεν ξέρω/ Δεν απαντώ</w:t>
            </w:r>
          </w:p>
        </w:tc>
      </w:tr>
    </w:tbl>
    <w:p w:rsidR="00F84A1D" w:rsidRDefault="0043749D" w:rsidP="0043749D">
      <w:pPr>
        <w:pStyle w:val="Default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14α. </w:t>
      </w:r>
      <w:r w:rsidR="00F84A1D">
        <w:rPr>
          <w:rFonts w:asciiTheme="minorHAnsi" w:hAnsiTheme="minorHAnsi" w:cstheme="minorHAnsi"/>
          <w:b/>
          <w:bCs/>
          <w:sz w:val="20"/>
          <w:szCs w:val="20"/>
        </w:rPr>
        <w:t>Κατά το 2017 τα καθαρά αποτελέσματα της επιχείρησής σας ήταν θετικά:</w:t>
      </w:r>
    </w:p>
    <w:tbl>
      <w:tblPr>
        <w:tblW w:w="10694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5348"/>
      </w:tblGrid>
      <w:tr w:rsidR="00F84A1D" w:rsidRPr="00D85CF5" w:rsidTr="007A6F4B">
        <w:trPr>
          <w:trHeight w:val="206"/>
        </w:trPr>
        <w:tc>
          <w:tcPr>
            <w:tcW w:w="5346" w:type="dxa"/>
            <w:vAlign w:val="center"/>
          </w:tcPr>
          <w:p w:rsidR="00F84A1D" w:rsidRPr="00D85CF5" w:rsidRDefault="00F84A1D" w:rsidP="007A6F4B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ΝΑΙ</w:t>
            </w:r>
          </w:p>
        </w:tc>
        <w:tc>
          <w:tcPr>
            <w:tcW w:w="5348" w:type="dxa"/>
            <w:vAlign w:val="center"/>
          </w:tcPr>
          <w:p w:rsidR="00F84A1D" w:rsidRPr="00D85CF5" w:rsidRDefault="00F84A1D" w:rsidP="007A6F4B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ΟΧΙ</w:t>
            </w:r>
          </w:p>
        </w:tc>
      </w:tr>
    </w:tbl>
    <w:p w:rsidR="006F5A77" w:rsidRPr="0043749D" w:rsidRDefault="0043749D" w:rsidP="0043749D">
      <w:pPr>
        <w:pStyle w:val="Default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43749D">
        <w:rPr>
          <w:rFonts w:asciiTheme="minorHAnsi" w:hAnsiTheme="minorHAnsi" w:cstheme="minorHAnsi"/>
          <w:b/>
          <w:bCs/>
          <w:sz w:val="20"/>
          <w:szCs w:val="20"/>
        </w:rPr>
        <w:t xml:space="preserve">14β. </w:t>
      </w:r>
      <w:r w:rsidR="00F84A1D" w:rsidRPr="0043749D">
        <w:rPr>
          <w:rFonts w:asciiTheme="minorHAnsi" w:hAnsiTheme="minorHAnsi" w:cstheme="minorHAnsi"/>
          <w:b/>
          <w:bCs/>
          <w:sz w:val="20"/>
          <w:szCs w:val="20"/>
        </w:rPr>
        <w:t xml:space="preserve">Αν ναι, </w:t>
      </w:r>
      <w:r w:rsidR="006F5A77" w:rsidRPr="0043749D">
        <w:rPr>
          <w:rFonts w:asciiTheme="minorHAnsi" w:hAnsiTheme="minorHAnsi" w:cstheme="minorHAnsi"/>
          <w:b/>
          <w:bCs/>
          <w:sz w:val="20"/>
          <w:szCs w:val="20"/>
        </w:rPr>
        <w:t>τα καθαρά κέρδη της επιχείρησής σας</w:t>
      </w:r>
      <w:r w:rsidR="00870E77" w:rsidRPr="0043749D">
        <w:rPr>
          <w:rFonts w:asciiTheme="minorHAnsi" w:hAnsiTheme="minorHAnsi" w:cstheme="minorHAnsi"/>
          <w:b/>
          <w:bCs/>
          <w:sz w:val="20"/>
          <w:szCs w:val="20"/>
        </w:rPr>
        <w:t xml:space="preserve"> σε σχέση με το 2016</w:t>
      </w:r>
      <w:r w:rsidR="006F5A77" w:rsidRPr="0043749D">
        <w:rPr>
          <w:rFonts w:asciiTheme="minorHAnsi" w:hAnsiTheme="minorHAnsi" w:cstheme="minorHAnsi"/>
          <w:b/>
          <w:bCs/>
          <w:sz w:val="20"/>
          <w:szCs w:val="20"/>
        </w:rPr>
        <w:t>: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2670"/>
        <w:gridCol w:w="2671"/>
        <w:gridCol w:w="2671"/>
      </w:tblGrid>
      <w:tr w:rsidR="006F5A77" w:rsidRPr="00D85CF5" w:rsidTr="006F5A77">
        <w:tc>
          <w:tcPr>
            <w:tcW w:w="1250" w:type="pct"/>
          </w:tcPr>
          <w:p w:rsidR="006F5A77" w:rsidRPr="00D85CF5" w:rsidRDefault="006F5A77" w:rsidP="00052653">
            <w:pPr>
              <w:pStyle w:val="Default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Αυξήθηκαν</w:t>
            </w:r>
          </w:p>
        </w:tc>
        <w:tc>
          <w:tcPr>
            <w:tcW w:w="1250" w:type="pct"/>
          </w:tcPr>
          <w:p w:rsidR="006F5A77" w:rsidRPr="00D85CF5" w:rsidRDefault="006F5A77" w:rsidP="00052653">
            <w:pPr>
              <w:pStyle w:val="Default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Παρέμειναν σταθερά</w:t>
            </w:r>
          </w:p>
        </w:tc>
        <w:tc>
          <w:tcPr>
            <w:tcW w:w="1250" w:type="pct"/>
          </w:tcPr>
          <w:p w:rsidR="006F5A77" w:rsidRPr="00D85CF5" w:rsidRDefault="006F5A77" w:rsidP="00052653">
            <w:pPr>
              <w:pStyle w:val="Default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Μειώθηκαν</w:t>
            </w:r>
          </w:p>
        </w:tc>
        <w:tc>
          <w:tcPr>
            <w:tcW w:w="1250" w:type="pct"/>
          </w:tcPr>
          <w:p w:rsidR="006F5A77" w:rsidRPr="00D85CF5" w:rsidRDefault="006F5A77" w:rsidP="00052653">
            <w:pPr>
              <w:pStyle w:val="Default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Δεν ξέρω/ Δεν απαντώ</w:t>
            </w:r>
          </w:p>
        </w:tc>
      </w:tr>
    </w:tbl>
    <w:p w:rsidR="0043749D" w:rsidRPr="0043749D" w:rsidRDefault="0043749D" w:rsidP="0043749D">
      <w:pPr>
        <w:pStyle w:val="a6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 w:val="0"/>
        <w:rPr>
          <w:rFonts w:asciiTheme="minorHAnsi" w:eastAsiaTheme="minorHAnsi" w:hAnsiTheme="minorHAnsi" w:cstheme="minorHAnsi"/>
          <w:b/>
          <w:bCs/>
          <w:vanish/>
          <w:color w:val="000000"/>
          <w:sz w:val="20"/>
          <w:szCs w:val="20"/>
        </w:rPr>
      </w:pPr>
    </w:p>
    <w:p w:rsidR="005647BB" w:rsidRPr="00D85CF5" w:rsidRDefault="005647BB" w:rsidP="0043749D">
      <w:pPr>
        <w:pStyle w:val="Default"/>
        <w:numPr>
          <w:ilvl w:val="0"/>
          <w:numId w:val="8"/>
        </w:num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D85CF5">
        <w:rPr>
          <w:rFonts w:asciiTheme="minorHAnsi" w:hAnsiTheme="minorHAnsi" w:cstheme="minorHAnsi"/>
          <w:b/>
          <w:bCs/>
          <w:sz w:val="20"/>
          <w:szCs w:val="20"/>
        </w:rPr>
        <w:t>Σε σχέση με το προηγούμενο έτος, τα καθαρά κέρδη του κλάδου σας εκτιμάτε ότι: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2670"/>
        <w:gridCol w:w="2671"/>
        <w:gridCol w:w="2671"/>
      </w:tblGrid>
      <w:tr w:rsidR="005647BB" w:rsidRPr="00D85CF5" w:rsidTr="00CE3755">
        <w:tc>
          <w:tcPr>
            <w:tcW w:w="1250" w:type="pct"/>
          </w:tcPr>
          <w:p w:rsidR="005647BB" w:rsidRPr="00D85CF5" w:rsidRDefault="005647BB" w:rsidP="00052653">
            <w:pPr>
              <w:pStyle w:val="Default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Αυξήθηκαν</w:t>
            </w:r>
          </w:p>
        </w:tc>
        <w:tc>
          <w:tcPr>
            <w:tcW w:w="1250" w:type="pct"/>
          </w:tcPr>
          <w:p w:rsidR="005647BB" w:rsidRPr="00D85CF5" w:rsidRDefault="005647BB" w:rsidP="00052653">
            <w:pPr>
              <w:pStyle w:val="Default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Παρέμειναν σταθερά</w:t>
            </w:r>
          </w:p>
        </w:tc>
        <w:tc>
          <w:tcPr>
            <w:tcW w:w="1250" w:type="pct"/>
          </w:tcPr>
          <w:p w:rsidR="005647BB" w:rsidRPr="00D85CF5" w:rsidRDefault="005647BB" w:rsidP="00052653">
            <w:pPr>
              <w:pStyle w:val="Default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Μειώθηκαν</w:t>
            </w:r>
          </w:p>
        </w:tc>
        <w:tc>
          <w:tcPr>
            <w:tcW w:w="1250" w:type="pct"/>
          </w:tcPr>
          <w:p w:rsidR="005647BB" w:rsidRPr="00D85CF5" w:rsidRDefault="005647BB" w:rsidP="00052653">
            <w:pPr>
              <w:pStyle w:val="Default"/>
              <w:spacing w:after="12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Δεν ξέρω/ Δεν απαντώ</w:t>
            </w:r>
          </w:p>
        </w:tc>
      </w:tr>
    </w:tbl>
    <w:p w:rsidR="006F5A77" w:rsidRPr="00D85CF5" w:rsidRDefault="006F5A77" w:rsidP="005647BB">
      <w:pPr>
        <w:pStyle w:val="Default"/>
        <w:numPr>
          <w:ilvl w:val="0"/>
          <w:numId w:val="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85CF5">
        <w:rPr>
          <w:rFonts w:asciiTheme="minorHAnsi" w:hAnsiTheme="minorHAnsi" w:cstheme="minorHAnsi"/>
          <w:b/>
          <w:bCs/>
          <w:sz w:val="20"/>
          <w:szCs w:val="20"/>
        </w:rPr>
        <w:t>Ποιος είναι σήμερα ο αριθμός των απασχολουμένων στην επιχείρηση</w:t>
      </w:r>
      <w:r w:rsidRPr="00D85CF5">
        <w:rPr>
          <w:rFonts w:asciiTheme="minorHAnsi" w:hAnsiTheme="minorHAnsi" w:cstheme="minorHAnsi"/>
          <w:bCs/>
          <w:sz w:val="20"/>
          <w:szCs w:val="20"/>
        </w:rPr>
        <w:t xml:space="preserve"> (συμπεριλαμβανομένου και του ιδιοκτήτη); 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7"/>
        <w:gridCol w:w="2137"/>
        <w:gridCol w:w="2136"/>
        <w:gridCol w:w="2136"/>
        <w:gridCol w:w="2136"/>
      </w:tblGrid>
      <w:tr w:rsidR="00F84A1D" w:rsidRPr="00D85CF5" w:rsidTr="00F84A1D">
        <w:tc>
          <w:tcPr>
            <w:tcW w:w="1000" w:type="pct"/>
          </w:tcPr>
          <w:p w:rsidR="00F84A1D" w:rsidRPr="00D85CF5" w:rsidRDefault="00F84A1D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1</w:t>
            </w:r>
          </w:p>
        </w:tc>
        <w:tc>
          <w:tcPr>
            <w:tcW w:w="1000" w:type="pct"/>
          </w:tcPr>
          <w:p w:rsidR="00F84A1D" w:rsidRPr="00D85CF5" w:rsidRDefault="00F84A1D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2-5</w:t>
            </w:r>
          </w:p>
        </w:tc>
        <w:tc>
          <w:tcPr>
            <w:tcW w:w="1000" w:type="pct"/>
          </w:tcPr>
          <w:p w:rsidR="00F84A1D" w:rsidRPr="00D85CF5" w:rsidRDefault="00F84A1D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6-10</w:t>
            </w:r>
          </w:p>
        </w:tc>
        <w:tc>
          <w:tcPr>
            <w:tcW w:w="1000" w:type="pct"/>
          </w:tcPr>
          <w:p w:rsidR="00F84A1D" w:rsidRPr="00D85CF5" w:rsidRDefault="00F84A1D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11-50</w:t>
            </w:r>
          </w:p>
        </w:tc>
        <w:tc>
          <w:tcPr>
            <w:tcW w:w="1000" w:type="pct"/>
          </w:tcPr>
          <w:p w:rsidR="00F84A1D" w:rsidRPr="00D85CF5" w:rsidRDefault="00F84A1D" w:rsidP="00052653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 51-250</w:t>
            </w:r>
          </w:p>
        </w:tc>
      </w:tr>
    </w:tbl>
    <w:p w:rsidR="00842328" w:rsidRPr="00D85CF5" w:rsidRDefault="00842328" w:rsidP="00A16A30">
      <w:pPr>
        <w:spacing w:line="240" w:lineRule="auto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Β. Τρόπος Λειτουργίας Επιχείρησης και Προώθησης Προϊόντων</w:t>
      </w:r>
    </w:p>
    <w:p w:rsidR="00842328" w:rsidRPr="00D85CF5" w:rsidRDefault="0068546F" w:rsidP="00842328">
      <w:pPr>
        <w:pStyle w:val="a6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Η επιχείρησή σας </w:t>
      </w:r>
      <w:r w:rsidR="00842328" w:rsidRPr="00D85CF5">
        <w:rPr>
          <w:rFonts w:asciiTheme="minorHAnsi" w:hAnsiTheme="minorHAnsi" w:cstheme="minorHAnsi"/>
          <w:b/>
          <w:sz w:val="20"/>
          <w:szCs w:val="20"/>
        </w:rPr>
        <w:t>παρουσιάζει εξαγωγική δραστηριότητα:</w:t>
      </w:r>
    </w:p>
    <w:tbl>
      <w:tblPr>
        <w:tblW w:w="10694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5348"/>
      </w:tblGrid>
      <w:tr w:rsidR="00842328" w:rsidRPr="00D85CF5" w:rsidTr="00022027">
        <w:trPr>
          <w:trHeight w:val="206"/>
        </w:trPr>
        <w:tc>
          <w:tcPr>
            <w:tcW w:w="5346" w:type="dxa"/>
            <w:vAlign w:val="center"/>
          </w:tcPr>
          <w:p w:rsidR="00842328" w:rsidRPr="00D85CF5" w:rsidRDefault="00842328" w:rsidP="00022027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ΝΑΙ</w:t>
            </w:r>
          </w:p>
        </w:tc>
        <w:tc>
          <w:tcPr>
            <w:tcW w:w="5348" w:type="dxa"/>
            <w:vAlign w:val="center"/>
          </w:tcPr>
          <w:p w:rsidR="00842328" w:rsidRPr="00D85CF5" w:rsidRDefault="00842328" w:rsidP="00022027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ΟΧΙ</w:t>
            </w:r>
          </w:p>
        </w:tc>
      </w:tr>
    </w:tbl>
    <w:p w:rsidR="009C39FA" w:rsidRPr="00764D46" w:rsidRDefault="00764D46" w:rsidP="00764D46">
      <w:p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</w:t>
      </w:r>
      <w:r w:rsidR="0043749D" w:rsidRPr="00764D46">
        <w:rPr>
          <w:rFonts w:asciiTheme="minorHAnsi" w:hAnsiTheme="minorHAnsi" w:cstheme="minorHAnsi"/>
          <w:b/>
          <w:sz w:val="20"/>
          <w:szCs w:val="20"/>
        </w:rPr>
        <w:t xml:space="preserve">α. </w:t>
      </w:r>
      <w:r w:rsidR="009C39FA" w:rsidRPr="00764D46">
        <w:rPr>
          <w:rFonts w:asciiTheme="minorHAnsi" w:hAnsiTheme="minorHAnsi" w:cstheme="minorHAnsi"/>
          <w:b/>
          <w:sz w:val="20"/>
          <w:szCs w:val="20"/>
        </w:rPr>
        <w:t xml:space="preserve">Η </w:t>
      </w:r>
      <w:r w:rsidR="0068546F" w:rsidRPr="00764D46">
        <w:rPr>
          <w:rFonts w:asciiTheme="minorHAnsi" w:hAnsiTheme="minorHAnsi" w:cstheme="minorHAnsi"/>
          <w:b/>
          <w:sz w:val="20"/>
          <w:szCs w:val="20"/>
        </w:rPr>
        <w:t xml:space="preserve">επιχείρησή σας </w:t>
      </w:r>
      <w:r w:rsidR="009C39FA" w:rsidRPr="00764D46">
        <w:rPr>
          <w:rFonts w:asciiTheme="minorHAnsi" w:hAnsiTheme="minorHAnsi" w:cstheme="minorHAnsi"/>
          <w:b/>
          <w:sz w:val="20"/>
          <w:szCs w:val="20"/>
        </w:rPr>
        <w:t>διαθέτει εξειδικευμένο εξοπλισμό</w:t>
      </w:r>
      <w:r w:rsidR="0068546F" w:rsidRPr="00764D46">
        <w:rPr>
          <w:rFonts w:asciiTheme="minorHAnsi" w:hAnsiTheme="minorHAnsi" w:cstheme="minorHAnsi"/>
          <w:b/>
          <w:sz w:val="20"/>
          <w:szCs w:val="20"/>
        </w:rPr>
        <w:t xml:space="preserve"> (παρακαλώ απαντήστε εφόσον έχετε </w:t>
      </w:r>
      <w:r w:rsidRPr="00764D46">
        <w:rPr>
          <w:rFonts w:asciiTheme="minorHAnsi" w:hAnsiTheme="minorHAnsi" w:cstheme="minorHAnsi"/>
          <w:b/>
          <w:sz w:val="20"/>
          <w:szCs w:val="20"/>
        </w:rPr>
        <w:t>παραγωγική δραστηριότητα</w:t>
      </w:r>
      <w:r w:rsidR="0068546F" w:rsidRPr="00764D46">
        <w:rPr>
          <w:rFonts w:asciiTheme="minorHAnsi" w:hAnsiTheme="minorHAnsi" w:cstheme="minorHAnsi"/>
          <w:b/>
          <w:sz w:val="20"/>
          <w:szCs w:val="20"/>
        </w:rPr>
        <w:t>)</w:t>
      </w:r>
      <w:r w:rsidR="009C39FA" w:rsidRPr="00764D46">
        <w:rPr>
          <w:rFonts w:asciiTheme="minorHAnsi" w:hAnsiTheme="minorHAnsi" w:cstheme="minorHAnsi"/>
          <w:b/>
          <w:sz w:val="20"/>
          <w:szCs w:val="20"/>
        </w:rPr>
        <w:t>:</w:t>
      </w:r>
    </w:p>
    <w:tbl>
      <w:tblPr>
        <w:tblW w:w="10694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5348"/>
      </w:tblGrid>
      <w:tr w:rsidR="009C39FA" w:rsidRPr="00D85CF5" w:rsidTr="00022027">
        <w:trPr>
          <w:trHeight w:val="206"/>
        </w:trPr>
        <w:tc>
          <w:tcPr>
            <w:tcW w:w="5346" w:type="dxa"/>
            <w:vAlign w:val="center"/>
          </w:tcPr>
          <w:p w:rsidR="009C39FA" w:rsidRPr="00D85CF5" w:rsidRDefault="009C39FA" w:rsidP="00022027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ΝΑΙ</w:t>
            </w:r>
          </w:p>
        </w:tc>
        <w:tc>
          <w:tcPr>
            <w:tcW w:w="5348" w:type="dxa"/>
            <w:vAlign w:val="center"/>
          </w:tcPr>
          <w:p w:rsidR="009C39FA" w:rsidRPr="00D85CF5" w:rsidRDefault="009C39FA" w:rsidP="00022027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ΟΧΙ</w:t>
            </w:r>
          </w:p>
        </w:tc>
      </w:tr>
    </w:tbl>
    <w:p w:rsidR="00685BB6" w:rsidRPr="0043749D" w:rsidRDefault="00764D46" w:rsidP="0043749D">
      <w:p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</w:t>
      </w:r>
      <w:r w:rsidR="0043749D" w:rsidRPr="0043749D">
        <w:rPr>
          <w:rFonts w:asciiTheme="minorHAnsi" w:hAnsiTheme="minorHAnsi" w:cstheme="minorHAnsi"/>
          <w:b/>
          <w:sz w:val="20"/>
          <w:szCs w:val="20"/>
        </w:rPr>
        <w:t xml:space="preserve">β. </w:t>
      </w:r>
      <w:r w:rsidR="00685BB6" w:rsidRPr="0043749D">
        <w:rPr>
          <w:rFonts w:asciiTheme="minorHAnsi" w:hAnsiTheme="minorHAnsi" w:cstheme="minorHAnsi"/>
          <w:b/>
          <w:sz w:val="20"/>
          <w:szCs w:val="20"/>
        </w:rPr>
        <w:t>Αν ναι, παρακαλώ προσδιορίστε την κατάσταση του εξοπλισμού σας:</w:t>
      </w:r>
    </w:p>
    <w:tbl>
      <w:tblPr>
        <w:tblW w:w="10755" w:type="dxa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1"/>
        <w:gridCol w:w="2982"/>
        <w:gridCol w:w="3432"/>
      </w:tblGrid>
      <w:tr w:rsidR="00685BB6" w:rsidRPr="00D85CF5" w:rsidTr="007A6F4B">
        <w:trPr>
          <w:trHeight w:val="340"/>
        </w:trPr>
        <w:tc>
          <w:tcPr>
            <w:tcW w:w="4341" w:type="dxa"/>
            <w:vAlign w:val="center"/>
          </w:tcPr>
          <w:p w:rsidR="00685BB6" w:rsidRPr="00D85CF5" w:rsidRDefault="00685BB6" w:rsidP="00685BB6">
            <w:pPr>
              <w:spacing w:after="1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 xml:space="preserve">□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Παλαιωμένος </w:t>
            </w:r>
          </w:p>
        </w:tc>
        <w:tc>
          <w:tcPr>
            <w:tcW w:w="2982" w:type="dxa"/>
            <w:vAlign w:val="center"/>
          </w:tcPr>
          <w:p w:rsidR="00685BB6" w:rsidRPr="00D85CF5" w:rsidRDefault="00685BB6" w:rsidP="007A6F4B">
            <w:pPr>
              <w:spacing w:after="1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Επαρκής</w:t>
            </w:r>
          </w:p>
        </w:tc>
        <w:tc>
          <w:tcPr>
            <w:tcW w:w="3432" w:type="dxa"/>
            <w:vAlign w:val="center"/>
          </w:tcPr>
          <w:p w:rsidR="00685BB6" w:rsidRPr="00D85CF5" w:rsidRDefault="00685BB6" w:rsidP="00685BB6">
            <w:pPr>
              <w:spacing w:after="12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 xml:space="preserve">□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Σύγχρονος</w:t>
            </w:r>
          </w:p>
        </w:tc>
      </w:tr>
    </w:tbl>
    <w:p w:rsidR="009C39FA" w:rsidRPr="0043749D" w:rsidRDefault="00764D46" w:rsidP="0043749D">
      <w:p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3</w:t>
      </w:r>
      <w:r w:rsidR="0043749D">
        <w:rPr>
          <w:rFonts w:asciiTheme="minorHAnsi" w:hAnsiTheme="minorHAnsi" w:cstheme="minorHAnsi"/>
          <w:b/>
          <w:sz w:val="20"/>
          <w:szCs w:val="20"/>
        </w:rPr>
        <w:t xml:space="preserve">α. </w:t>
      </w:r>
      <w:r w:rsidR="009C39FA" w:rsidRPr="0043749D">
        <w:rPr>
          <w:rFonts w:asciiTheme="minorHAnsi" w:hAnsiTheme="minorHAnsi" w:cstheme="minorHAnsi"/>
          <w:b/>
          <w:sz w:val="20"/>
          <w:szCs w:val="20"/>
        </w:rPr>
        <w:t xml:space="preserve">Η </w:t>
      </w:r>
      <w:r w:rsidR="0068546F" w:rsidRPr="0043749D">
        <w:rPr>
          <w:rFonts w:asciiTheme="minorHAnsi" w:hAnsiTheme="minorHAnsi" w:cstheme="minorHAnsi"/>
          <w:b/>
          <w:sz w:val="20"/>
          <w:szCs w:val="20"/>
        </w:rPr>
        <w:t xml:space="preserve">επιχείρησή σας </w:t>
      </w:r>
      <w:r w:rsidR="009C39FA" w:rsidRPr="0043749D">
        <w:rPr>
          <w:rFonts w:asciiTheme="minorHAnsi" w:hAnsiTheme="minorHAnsi" w:cstheme="minorHAnsi"/>
          <w:b/>
          <w:sz w:val="20"/>
          <w:szCs w:val="20"/>
        </w:rPr>
        <w:t>απασχολεί εξειδικευμένο προσωπικό:</w:t>
      </w:r>
    </w:p>
    <w:tbl>
      <w:tblPr>
        <w:tblW w:w="10694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5348"/>
      </w:tblGrid>
      <w:tr w:rsidR="009C39FA" w:rsidRPr="00D85CF5" w:rsidTr="00022027">
        <w:trPr>
          <w:trHeight w:val="206"/>
        </w:trPr>
        <w:tc>
          <w:tcPr>
            <w:tcW w:w="5346" w:type="dxa"/>
            <w:vAlign w:val="center"/>
          </w:tcPr>
          <w:p w:rsidR="009C39FA" w:rsidRPr="00D85CF5" w:rsidRDefault="009C39FA" w:rsidP="00022027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ΝΑΙ</w:t>
            </w:r>
          </w:p>
        </w:tc>
        <w:tc>
          <w:tcPr>
            <w:tcW w:w="5348" w:type="dxa"/>
            <w:vAlign w:val="center"/>
          </w:tcPr>
          <w:p w:rsidR="009C39FA" w:rsidRPr="00D85CF5" w:rsidRDefault="009C39FA" w:rsidP="00022027">
            <w:pPr>
              <w:spacing w:after="12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ΟΧΙ</w:t>
            </w:r>
          </w:p>
        </w:tc>
      </w:tr>
    </w:tbl>
    <w:p w:rsidR="00685BB6" w:rsidRPr="0043749D" w:rsidRDefault="00764D46" w:rsidP="0043749D">
      <w:p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3</w:t>
      </w:r>
      <w:r w:rsidR="0043749D" w:rsidRPr="0043749D">
        <w:rPr>
          <w:rFonts w:asciiTheme="minorHAnsi" w:hAnsiTheme="minorHAnsi" w:cstheme="minorHAnsi"/>
          <w:b/>
          <w:sz w:val="20"/>
          <w:szCs w:val="20"/>
        </w:rPr>
        <w:t xml:space="preserve">β. </w:t>
      </w:r>
      <w:r w:rsidR="00685BB6" w:rsidRPr="0043749D">
        <w:rPr>
          <w:rFonts w:asciiTheme="minorHAnsi" w:hAnsiTheme="minorHAnsi" w:cstheme="minorHAnsi"/>
          <w:b/>
          <w:sz w:val="20"/>
          <w:szCs w:val="20"/>
        </w:rPr>
        <w:t>Αν ναι, παρακαλώ προσδιορίστε το είδος της εξειδίκευσης</w:t>
      </w:r>
      <w:r w:rsidR="00AC3B20" w:rsidRPr="0043749D">
        <w:rPr>
          <w:rFonts w:asciiTheme="minorHAnsi" w:hAnsiTheme="minorHAnsi" w:cstheme="minorHAnsi"/>
          <w:b/>
          <w:sz w:val="20"/>
          <w:szCs w:val="20"/>
        </w:rPr>
        <w:t xml:space="preserve"> του προσωπικού σας</w:t>
      </w:r>
      <w:r w:rsidR="00685BB6" w:rsidRPr="0043749D">
        <w:rPr>
          <w:rFonts w:asciiTheme="minorHAnsi" w:hAnsiTheme="minorHAnsi" w:cstheme="minorHAnsi"/>
          <w:b/>
          <w:sz w:val="20"/>
          <w:szCs w:val="20"/>
        </w:rPr>
        <w:t>: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AC3B20" w:rsidRPr="00D85CF5" w:rsidTr="00AC3B20">
        <w:tc>
          <w:tcPr>
            <w:tcW w:w="2500" w:type="pct"/>
          </w:tcPr>
          <w:p w:rsidR="00AC3B20" w:rsidRPr="00D85CF5" w:rsidRDefault="00AC3B20" w:rsidP="00AC3B20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□ Μέσω μακροχρόνιας απασχόλησης</w:t>
            </w:r>
          </w:p>
        </w:tc>
        <w:tc>
          <w:tcPr>
            <w:tcW w:w="2500" w:type="pct"/>
          </w:tcPr>
          <w:p w:rsidR="00AC3B20" w:rsidRPr="00D85CF5" w:rsidRDefault="00AC3B20" w:rsidP="00AC3B20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□ Μέσω κατάρτισης σε εξειδικευμένο εξοπλισμό</w:t>
            </w:r>
          </w:p>
        </w:tc>
      </w:tr>
      <w:tr w:rsidR="00AC3B20" w:rsidRPr="00D85CF5" w:rsidTr="00AC3B20">
        <w:tc>
          <w:tcPr>
            <w:tcW w:w="2500" w:type="pct"/>
          </w:tcPr>
          <w:p w:rsidR="00AC3B20" w:rsidRDefault="00AC3B20" w:rsidP="00AC3B20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□ Μέσω κατάρτισης σε Η/Υ</w:t>
            </w:r>
          </w:p>
        </w:tc>
        <w:tc>
          <w:tcPr>
            <w:tcW w:w="2500" w:type="pct"/>
          </w:tcPr>
          <w:p w:rsidR="00AC3B20" w:rsidRDefault="00AC3B20" w:rsidP="00AC3B20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□ Άλλο (Παρακαλώ προσδιορίστε)</w:t>
            </w:r>
          </w:p>
        </w:tc>
      </w:tr>
    </w:tbl>
    <w:p w:rsidR="009C39FA" w:rsidRPr="00D85CF5" w:rsidRDefault="009C39FA" w:rsidP="009C39FA">
      <w:pPr>
        <w:pStyle w:val="a6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  <w:r w:rsidRPr="00D85CF5">
        <w:rPr>
          <w:rFonts w:asciiTheme="minorHAnsi" w:hAnsiTheme="minorHAnsi" w:cstheme="minorHAnsi"/>
          <w:b/>
          <w:sz w:val="20"/>
          <w:szCs w:val="20"/>
        </w:rPr>
        <w:t>Παρακαλώ επιλέξτε ποια από τα παρακάτω συστήματα/ διαδικασίες εφαρμόζετε/ διαθέτετε στην επιχείρησή σας: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71"/>
        <w:gridCol w:w="611"/>
        <w:gridCol w:w="600"/>
      </w:tblGrid>
      <w:tr w:rsidR="00966B02" w:rsidRPr="00D85CF5" w:rsidTr="00966B02">
        <w:tc>
          <w:tcPr>
            <w:tcW w:w="4433" w:type="pct"/>
            <w:tcBorders>
              <w:bottom w:val="single" w:sz="4" w:space="0" w:color="auto"/>
            </w:tcBorders>
          </w:tcPr>
          <w:p w:rsidR="00966B02" w:rsidRPr="00D85CF5" w:rsidRDefault="00966B02" w:rsidP="00966B02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286" w:type="pct"/>
            <w:tcBorders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ΝΑΙ</w:t>
            </w:r>
          </w:p>
        </w:tc>
        <w:tc>
          <w:tcPr>
            <w:tcW w:w="281" w:type="pct"/>
            <w:tcBorders>
              <w:bottom w:val="single" w:sz="4" w:space="0" w:color="auto"/>
            </w:tcBorders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ΟΧΙ</w:t>
            </w:r>
          </w:p>
        </w:tc>
      </w:tr>
      <w:tr w:rsidR="00966B02" w:rsidRPr="00D85CF5" w:rsidTr="00966B02">
        <w:tc>
          <w:tcPr>
            <w:tcW w:w="4433" w:type="pct"/>
            <w:tcBorders>
              <w:bottom w:val="single" w:sz="4" w:space="0" w:color="auto"/>
            </w:tcBorders>
          </w:tcPr>
          <w:p w:rsidR="00966B02" w:rsidRPr="00D85CF5" w:rsidRDefault="00966B02" w:rsidP="00966B02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Σύστημα διασφάλισης ποιότητας παραγωγικής διαδικασίας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81" w:type="pct"/>
            <w:tcBorders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966B02" w:rsidRPr="00D85CF5" w:rsidTr="00966B02">
        <w:tc>
          <w:tcPr>
            <w:tcW w:w="4433" w:type="pct"/>
            <w:tcBorders>
              <w:top w:val="single" w:sz="4" w:space="0" w:color="auto"/>
              <w:bottom w:val="single" w:sz="4" w:space="0" w:color="auto"/>
            </w:tcBorders>
          </w:tcPr>
          <w:p w:rsidR="00966B02" w:rsidRPr="00D85CF5" w:rsidRDefault="00966B02" w:rsidP="00966B02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Εμπορικό σήμα</w:t>
            </w:r>
          </w:p>
        </w:tc>
        <w:tc>
          <w:tcPr>
            <w:tcW w:w="2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966B02" w:rsidRPr="00D85CF5" w:rsidTr="00966B02">
        <w:tc>
          <w:tcPr>
            <w:tcW w:w="4433" w:type="pct"/>
            <w:tcBorders>
              <w:top w:val="single" w:sz="4" w:space="0" w:color="auto"/>
              <w:bottom w:val="single" w:sz="4" w:space="0" w:color="auto"/>
            </w:tcBorders>
          </w:tcPr>
          <w:p w:rsidR="00966B02" w:rsidRPr="00D85CF5" w:rsidRDefault="00764D46" w:rsidP="00966B02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Ιστοσελίδα</w:t>
            </w:r>
          </w:p>
        </w:tc>
        <w:tc>
          <w:tcPr>
            <w:tcW w:w="2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966B02" w:rsidRPr="00D85CF5" w:rsidTr="00966B02">
        <w:tc>
          <w:tcPr>
            <w:tcW w:w="4433" w:type="pct"/>
            <w:tcBorders>
              <w:top w:val="single" w:sz="4" w:space="0" w:color="auto"/>
              <w:bottom w:val="single" w:sz="4" w:space="0" w:color="auto"/>
            </w:tcBorders>
          </w:tcPr>
          <w:p w:rsidR="00966B02" w:rsidRPr="00D85CF5" w:rsidRDefault="00966B02" w:rsidP="00966B02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Ηλεκτρονικές πωλήσεις</w:t>
            </w:r>
            <w:r w:rsidR="00717F0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/ Συστήματα Παραγγελιών</w:t>
            </w:r>
          </w:p>
        </w:tc>
        <w:tc>
          <w:tcPr>
            <w:tcW w:w="2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966B02" w:rsidRPr="00D85CF5" w:rsidTr="00966B02">
        <w:tc>
          <w:tcPr>
            <w:tcW w:w="4433" w:type="pct"/>
            <w:tcBorders>
              <w:top w:val="single" w:sz="4" w:space="0" w:color="auto"/>
              <w:bottom w:val="single" w:sz="4" w:space="0" w:color="auto"/>
            </w:tcBorders>
          </w:tcPr>
          <w:p w:rsidR="00966B02" w:rsidRPr="00D85CF5" w:rsidRDefault="00966B02" w:rsidP="00966B02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Συστήματα αυτοματοποίησης στην παραγωγή</w:t>
            </w:r>
          </w:p>
        </w:tc>
        <w:tc>
          <w:tcPr>
            <w:tcW w:w="2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966B02" w:rsidRPr="00D85CF5" w:rsidTr="00966B02">
        <w:tc>
          <w:tcPr>
            <w:tcW w:w="4433" w:type="pct"/>
            <w:tcBorders>
              <w:top w:val="single" w:sz="4" w:space="0" w:color="auto"/>
              <w:bottom w:val="single" w:sz="4" w:space="0" w:color="auto"/>
            </w:tcBorders>
          </w:tcPr>
          <w:p w:rsidR="00966B02" w:rsidRPr="00D85CF5" w:rsidRDefault="00966B02" w:rsidP="00966B02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Οργανωμένη προβολή (σε επαγγελματικούς οδηγούς, μηχανές αναζήτησης κ.λπ.)</w:t>
            </w:r>
          </w:p>
        </w:tc>
        <w:tc>
          <w:tcPr>
            <w:tcW w:w="2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966B02" w:rsidRPr="00D85CF5" w:rsidTr="00966B02">
        <w:tc>
          <w:tcPr>
            <w:tcW w:w="4433" w:type="pct"/>
            <w:tcBorders>
              <w:top w:val="single" w:sz="4" w:space="0" w:color="auto"/>
              <w:bottom w:val="single" w:sz="4" w:space="0" w:color="auto"/>
            </w:tcBorders>
          </w:tcPr>
          <w:p w:rsidR="00966B02" w:rsidRPr="00D85CF5" w:rsidRDefault="00717F0B" w:rsidP="00966B02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Δ</w:t>
            </w:r>
            <w:r w:rsidR="00966B02"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ιαδικασίες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προστασίας του περιβάλλοντος </w:t>
            </w:r>
            <w:r w:rsidR="00966B02"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κατά την παραγωγή</w:t>
            </w:r>
          </w:p>
        </w:tc>
        <w:tc>
          <w:tcPr>
            <w:tcW w:w="2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966B02" w:rsidRPr="00D85CF5" w:rsidTr="00966B02">
        <w:tc>
          <w:tcPr>
            <w:tcW w:w="4433" w:type="pct"/>
            <w:tcBorders>
              <w:top w:val="single" w:sz="4" w:space="0" w:color="auto"/>
              <w:bottom w:val="single" w:sz="4" w:space="0" w:color="auto"/>
            </w:tcBorders>
          </w:tcPr>
          <w:p w:rsidR="00966B02" w:rsidRPr="00D85CF5" w:rsidRDefault="00966B02" w:rsidP="00966B02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Άλλο</w:t>
            </w:r>
            <w:r w:rsidRPr="00D85CF5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 xml:space="preserve"> (</w:t>
            </w: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προσδιορίστε)</w:t>
            </w:r>
          </w:p>
        </w:tc>
        <w:tc>
          <w:tcPr>
            <w:tcW w:w="2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</w:tbl>
    <w:p w:rsidR="000C0BAF" w:rsidRPr="00D85CF5" w:rsidRDefault="000C0BAF" w:rsidP="00DE20EB">
      <w:pPr>
        <w:spacing w:after="0" w:line="240" w:lineRule="auto"/>
        <w:rPr>
          <w:rFonts w:asciiTheme="minorHAnsi" w:hAnsiTheme="minorHAnsi" w:cstheme="minorHAnsi"/>
          <w:b/>
        </w:rPr>
      </w:pPr>
    </w:p>
    <w:p w:rsidR="000C0BAF" w:rsidRPr="00D85CF5" w:rsidRDefault="009C39FA" w:rsidP="00DE20EB">
      <w:pPr>
        <w:spacing w:after="0" w:line="240" w:lineRule="auto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Γ. Ανάγκες Επιχείρησης</w:t>
      </w:r>
    </w:p>
    <w:p w:rsidR="009C39FA" w:rsidRPr="00D85CF5" w:rsidRDefault="005F18AA" w:rsidP="009C39FA">
      <w:pPr>
        <w:pStyle w:val="a6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18"/>
        </w:rPr>
        <w:t>Ποιες είναι οι βασικ</w:t>
      </w:r>
      <w:r w:rsidR="00A16A30">
        <w:rPr>
          <w:rFonts w:asciiTheme="minorHAnsi" w:hAnsiTheme="minorHAnsi" w:cstheme="minorHAnsi"/>
          <w:b/>
          <w:sz w:val="20"/>
          <w:szCs w:val="18"/>
        </w:rPr>
        <w:t xml:space="preserve">ές ανάγκες που έχει η επιχείρησή σας </w:t>
      </w:r>
      <w:r w:rsidRPr="00D85CF5">
        <w:rPr>
          <w:rFonts w:asciiTheme="minorHAnsi" w:hAnsiTheme="minorHAnsi" w:cstheme="minorHAnsi"/>
          <w:b/>
          <w:sz w:val="20"/>
          <w:szCs w:val="18"/>
        </w:rPr>
        <w:t xml:space="preserve">σήμερα και </w:t>
      </w:r>
      <w:r w:rsidR="00057C61">
        <w:rPr>
          <w:rFonts w:asciiTheme="minorHAnsi" w:hAnsiTheme="minorHAnsi" w:cstheme="minorHAnsi"/>
          <w:b/>
          <w:sz w:val="20"/>
          <w:szCs w:val="18"/>
        </w:rPr>
        <w:t xml:space="preserve">για τις οποίες </w:t>
      </w:r>
      <w:r w:rsidRPr="00D85CF5">
        <w:rPr>
          <w:rFonts w:asciiTheme="minorHAnsi" w:hAnsiTheme="minorHAnsi" w:cstheme="minorHAnsi"/>
          <w:b/>
          <w:sz w:val="20"/>
          <w:szCs w:val="18"/>
        </w:rPr>
        <w:t>χρειάζεται υποστήριξη</w:t>
      </w:r>
      <w:r w:rsidR="009C39FA" w:rsidRPr="00D85CF5">
        <w:rPr>
          <w:rFonts w:asciiTheme="minorHAnsi" w:hAnsiTheme="minorHAnsi" w:cstheme="minorHAnsi"/>
          <w:b/>
          <w:sz w:val="20"/>
          <w:szCs w:val="20"/>
        </w:rPr>
        <w:t>: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23"/>
        <w:gridCol w:w="833"/>
        <w:gridCol w:w="526"/>
      </w:tblGrid>
      <w:tr w:rsidR="005F18AA" w:rsidRPr="00D85CF5" w:rsidTr="00416ED7">
        <w:tc>
          <w:tcPr>
            <w:tcW w:w="4364" w:type="pct"/>
            <w:tcBorders>
              <w:bottom w:val="single" w:sz="4" w:space="0" w:color="auto"/>
            </w:tcBorders>
          </w:tcPr>
          <w:p w:rsidR="005F18AA" w:rsidRPr="00D85CF5" w:rsidRDefault="005F18AA" w:rsidP="007A6F4B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5F18AA" w:rsidRPr="00D85CF5" w:rsidRDefault="005F18AA" w:rsidP="00416ED7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ΝΑΙ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5F18AA" w:rsidRPr="00D85CF5" w:rsidRDefault="005F18AA" w:rsidP="00416ED7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ΟΧΙ</w:t>
            </w:r>
          </w:p>
        </w:tc>
      </w:tr>
      <w:tr w:rsidR="00966B02" w:rsidRPr="00D85CF5" w:rsidTr="00701144">
        <w:tc>
          <w:tcPr>
            <w:tcW w:w="4364" w:type="pct"/>
            <w:tcBorders>
              <w:bottom w:val="single" w:sz="4" w:space="0" w:color="auto"/>
            </w:tcBorders>
          </w:tcPr>
          <w:p w:rsidR="00966B02" w:rsidRPr="00D85CF5" w:rsidRDefault="00966B02" w:rsidP="005F18AA">
            <w:pPr>
              <w:pStyle w:val="Defaul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Α. Κεφάλαιο και Εξοπλισμός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966B02" w:rsidRPr="00D85CF5" w:rsidRDefault="00966B02" w:rsidP="005F18AA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966B02" w:rsidRPr="00D85CF5" w:rsidRDefault="00966B02" w:rsidP="005F18AA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01144" w:rsidRPr="00D85CF5" w:rsidTr="00701144">
        <w:tc>
          <w:tcPr>
            <w:tcW w:w="4364" w:type="pct"/>
            <w:tcBorders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Επισκευή κτηριακών εγκαταστάσεων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Προμήθεια</w:t>
            </w:r>
            <w:r w:rsidR="00717F0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Νέου</w:t>
            </w: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Εξειδικευμένου Εξοπλισμού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bottom w:val="single" w:sz="4" w:space="0" w:color="auto"/>
            </w:tcBorders>
          </w:tcPr>
          <w:p w:rsidR="00701144" w:rsidRPr="00D85CF5" w:rsidRDefault="00717F0B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Αντικατάσταση</w:t>
            </w:r>
            <w:r w:rsidR="00701144"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Εξειδικευμένου Εξοπλισμού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Προμήθεια Εξοπλισμού Πληροφορικής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Β. Προσωπικό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01144" w:rsidRPr="00D85CF5" w:rsidTr="00701144">
        <w:tc>
          <w:tcPr>
            <w:tcW w:w="4364" w:type="pct"/>
            <w:tcBorders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Ανάγκη Πρόσληψης Ειδικευμένου Προσωπικού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Κατάρτιση Υπάρχοντος Προσωπικού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Γ. Λειτουργία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01144" w:rsidRPr="00D85CF5" w:rsidTr="00701144">
        <w:tc>
          <w:tcPr>
            <w:tcW w:w="4364" w:type="pct"/>
            <w:tcBorders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Προώθηση πωλήσεων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top w:val="single" w:sz="4" w:space="0" w:color="auto"/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Οργάνωση Λειτουργίας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top w:val="single" w:sz="4" w:space="0" w:color="auto"/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Ρευστότητα – Χρηματοδότηση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top w:val="single" w:sz="4" w:space="0" w:color="auto"/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Δικτύωση - Εξωστρέφεια – Εξαγωγές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top w:val="single" w:sz="4" w:space="0" w:color="auto"/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Εισαγωγή/ανάπτυξη καινοτομίας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701144" w:rsidRPr="00D85CF5" w:rsidTr="00701144">
        <w:tc>
          <w:tcPr>
            <w:tcW w:w="4364" w:type="pct"/>
            <w:tcBorders>
              <w:top w:val="single" w:sz="4" w:space="0" w:color="auto"/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Δ. Άλλη κατηγορία υποστήριξης (Προσδιορίστε)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2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01144" w:rsidRPr="00D85CF5" w:rsidTr="00701144">
        <w:tc>
          <w:tcPr>
            <w:tcW w:w="4364" w:type="pct"/>
            <w:tcBorders>
              <w:top w:val="single" w:sz="4" w:space="0" w:color="auto"/>
              <w:bottom w:val="single" w:sz="4" w:space="0" w:color="auto"/>
            </w:tcBorders>
          </w:tcPr>
          <w:p w:rsidR="00701144" w:rsidRPr="00D85CF5" w:rsidRDefault="00701144" w:rsidP="00701144">
            <w:pPr>
              <w:pStyle w:val="Defaul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24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1144" w:rsidRPr="00D85CF5" w:rsidRDefault="00701144" w:rsidP="00701144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</w:tbl>
    <w:p w:rsidR="00966B02" w:rsidRPr="00D85CF5" w:rsidRDefault="00966B02" w:rsidP="00966B02">
      <w:p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</w:p>
    <w:p w:rsidR="0068546F" w:rsidRDefault="0068546F" w:rsidP="00E32B9E">
      <w:pPr>
        <w:pStyle w:val="a6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Εφόσον </w:t>
      </w:r>
      <w:r w:rsidR="007A6F4B">
        <w:rPr>
          <w:rFonts w:asciiTheme="minorHAnsi" w:hAnsiTheme="minorHAnsi" w:cstheme="minorHAnsi"/>
          <w:b/>
          <w:sz w:val="20"/>
          <w:szCs w:val="20"/>
        </w:rPr>
        <w:t>χρειάζεστε υποστήριξη σε σχέση με την κατάρτιση του υπάρχοντος προσωπικού σας, παρακαλώ προσδιορίστε το αντικείμενο της κατάρτισης: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3540"/>
        <w:gridCol w:w="3603"/>
      </w:tblGrid>
      <w:tr w:rsidR="00AC3B20" w:rsidRPr="00D85CF5" w:rsidTr="00AC3B20">
        <w:tc>
          <w:tcPr>
            <w:tcW w:w="1667" w:type="pct"/>
          </w:tcPr>
          <w:p w:rsidR="00AC3B20" w:rsidRPr="00D85CF5" w:rsidRDefault="00AC3B20" w:rsidP="007A6F4B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□ </w:t>
            </w:r>
            <w:r w:rsidR="00717F0B">
              <w:rPr>
                <w:rFonts w:asciiTheme="minorHAnsi" w:hAnsiTheme="minorHAnsi" w:cstheme="minorHAnsi"/>
                <w:bCs/>
                <w:sz w:val="20"/>
                <w:szCs w:val="20"/>
              </w:rPr>
              <w:t>Στην τεχνική της εργασίας</w:t>
            </w:r>
          </w:p>
        </w:tc>
        <w:tc>
          <w:tcPr>
            <w:tcW w:w="1667" w:type="pct"/>
          </w:tcPr>
          <w:p w:rsidR="00AC3B20" w:rsidRPr="00D85CF5" w:rsidRDefault="00AC3B20" w:rsidP="007A6F4B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□ </w:t>
            </w:r>
            <w:r w:rsidR="00717F0B">
              <w:rPr>
                <w:rFonts w:asciiTheme="minorHAnsi" w:hAnsiTheme="minorHAnsi" w:cstheme="minorHAnsi"/>
                <w:bCs/>
                <w:sz w:val="20"/>
                <w:szCs w:val="20"/>
              </w:rPr>
              <w:t>Σε εξειδικευμένο εξοπλισμό</w:t>
            </w:r>
          </w:p>
        </w:tc>
        <w:tc>
          <w:tcPr>
            <w:tcW w:w="1666" w:type="pct"/>
          </w:tcPr>
          <w:p w:rsidR="00AC3B20" w:rsidRPr="00D85CF5" w:rsidRDefault="00AC3B20" w:rsidP="007A6F4B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717F0B">
              <w:rPr>
                <w:rFonts w:asciiTheme="minorHAnsi" w:hAnsiTheme="minorHAnsi" w:cstheme="minorHAnsi"/>
                <w:bCs/>
                <w:sz w:val="20"/>
                <w:szCs w:val="20"/>
              </w:rPr>
              <w:t>Σε ηλεκτρονικά συστήματα/ λογισμικό</w:t>
            </w:r>
          </w:p>
        </w:tc>
      </w:tr>
      <w:tr w:rsidR="00AC3B20" w:rsidRPr="00D85CF5" w:rsidTr="00AC3B20">
        <w:tc>
          <w:tcPr>
            <w:tcW w:w="1667" w:type="pct"/>
          </w:tcPr>
          <w:p w:rsidR="00AC3B20" w:rsidRDefault="00AC3B20" w:rsidP="007A6F4B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□ </w:t>
            </w:r>
            <w:r w:rsidR="00717F0B">
              <w:rPr>
                <w:rFonts w:asciiTheme="minorHAnsi" w:hAnsiTheme="minorHAnsi" w:cstheme="minorHAnsi"/>
                <w:bCs/>
                <w:sz w:val="20"/>
                <w:szCs w:val="20"/>
              </w:rPr>
              <w:t>Σε πωλήσεις</w:t>
            </w:r>
          </w:p>
        </w:tc>
        <w:tc>
          <w:tcPr>
            <w:tcW w:w="1667" w:type="pct"/>
          </w:tcPr>
          <w:p w:rsidR="00AC3B20" w:rsidRDefault="00AC3B20" w:rsidP="007A6F4B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□ </w:t>
            </w:r>
            <w:r w:rsidR="00717F0B">
              <w:rPr>
                <w:rFonts w:asciiTheme="minorHAnsi" w:hAnsiTheme="minorHAnsi" w:cstheme="minorHAnsi"/>
                <w:bCs/>
                <w:sz w:val="20"/>
                <w:szCs w:val="20"/>
              </w:rPr>
              <w:t>Σε ηλεκτρονικές πωλήσεις</w:t>
            </w:r>
          </w:p>
        </w:tc>
        <w:tc>
          <w:tcPr>
            <w:tcW w:w="1666" w:type="pct"/>
          </w:tcPr>
          <w:p w:rsidR="00AC3B20" w:rsidRDefault="00717F0B" w:rsidP="007A6F4B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Άλλο (Παρακαλώ προσδιορίστε)</w:t>
            </w:r>
          </w:p>
          <w:p w:rsidR="00717F0B" w:rsidRPr="00D85CF5" w:rsidRDefault="00717F0B" w:rsidP="007A6F4B">
            <w:pPr>
              <w:pStyle w:val="Default"/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__________________________________</w:t>
            </w:r>
          </w:p>
        </w:tc>
      </w:tr>
    </w:tbl>
    <w:p w:rsidR="00E32B9E" w:rsidRPr="00D85CF5" w:rsidRDefault="00E32B9E" w:rsidP="00E32B9E">
      <w:pPr>
        <w:pStyle w:val="a6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20"/>
        </w:rPr>
        <w:t>Έχετε λάβει</w:t>
      </w:r>
      <w:r w:rsidR="00A16A30">
        <w:rPr>
          <w:rFonts w:asciiTheme="minorHAnsi" w:hAnsiTheme="minorHAnsi" w:cstheme="minorHAnsi"/>
          <w:b/>
          <w:sz w:val="20"/>
          <w:szCs w:val="20"/>
        </w:rPr>
        <w:t xml:space="preserve"> συμβουλευτικές και</w:t>
      </w:r>
      <w:r w:rsidRPr="00D85CF5">
        <w:rPr>
          <w:rFonts w:asciiTheme="minorHAnsi" w:hAnsiTheme="minorHAnsi" w:cstheme="minorHAnsi"/>
          <w:b/>
          <w:sz w:val="20"/>
          <w:szCs w:val="20"/>
        </w:rPr>
        <w:t xml:space="preserve"> υποστηρικτικές υπηρεσίες κατά την τελευταία τριετία:</w:t>
      </w:r>
    </w:p>
    <w:tbl>
      <w:tblPr>
        <w:tblW w:w="10694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5348"/>
      </w:tblGrid>
      <w:tr w:rsidR="00E32B9E" w:rsidRPr="00D85CF5" w:rsidTr="00C831C3">
        <w:trPr>
          <w:trHeight w:val="206"/>
        </w:trPr>
        <w:tc>
          <w:tcPr>
            <w:tcW w:w="5346" w:type="dxa"/>
            <w:vAlign w:val="center"/>
          </w:tcPr>
          <w:p w:rsidR="00E32B9E" w:rsidRPr="00D85CF5" w:rsidRDefault="00E32B9E" w:rsidP="00C831C3">
            <w:pPr>
              <w:spacing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ΝΑΙ</w:t>
            </w:r>
          </w:p>
        </w:tc>
        <w:tc>
          <w:tcPr>
            <w:tcW w:w="5348" w:type="dxa"/>
            <w:vAlign w:val="center"/>
          </w:tcPr>
          <w:p w:rsidR="00E32B9E" w:rsidRPr="00D85CF5" w:rsidRDefault="00E32B9E" w:rsidP="00C831C3">
            <w:pPr>
              <w:spacing w:after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□ ΟΧΙ</w:t>
            </w:r>
          </w:p>
        </w:tc>
      </w:tr>
    </w:tbl>
    <w:p w:rsidR="00E32B9E" w:rsidRDefault="00E32B9E" w:rsidP="00DE20EB">
      <w:pPr>
        <w:spacing w:after="0" w:line="240" w:lineRule="auto"/>
        <w:rPr>
          <w:rFonts w:asciiTheme="minorHAnsi" w:hAnsiTheme="minorHAnsi" w:cstheme="minorHAnsi"/>
          <w:b/>
        </w:rPr>
      </w:pPr>
    </w:p>
    <w:p w:rsidR="009C39FA" w:rsidRDefault="009C39FA" w:rsidP="00DE20EB">
      <w:pPr>
        <w:spacing w:after="0" w:line="240" w:lineRule="auto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Δ. Προβλήματα Επιχείρησης</w:t>
      </w:r>
    </w:p>
    <w:p w:rsidR="002C1775" w:rsidRPr="00D85CF5" w:rsidRDefault="002C1775" w:rsidP="00DE20EB">
      <w:pPr>
        <w:spacing w:after="0" w:line="240" w:lineRule="auto"/>
        <w:rPr>
          <w:rFonts w:asciiTheme="minorHAnsi" w:hAnsiTheme="minorHAnsi" w:cstheme="minorHAnsi"/>
          <w:b/>
        </w:rPr>
      </w:pPr>
    </w:p>
    <w:p w:rsidR="00285D89" w:rsidRPr="00D85CF5" w:rsidRDefault="005F18AA" w:rsidP="00285D89">
      <w:pPr>
        <w:pStyle w:val="a6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18"/>
        </w:rPr>
        <w:t>Ποια είναι τα βασικά προβλήματα που αντιμετωπίζει σήμερα η επιχείρηση</w:t>
      </w:r>
      <w:r w:rsidR="00285D89" w:rsidRPr="00D85CF5">
        <w:rPr>
          <w:rFonts w:asciiTheme="minorHAnsi" w:hAnsiTheme="minorHAnsi" w:cstheme="minorHAnsi"/>
          <w:b/>
          <w:sz w:val="20"/>
          <w:szCs w:val="20"/>
        </w:rPr>
        <w:t>:</w:t>
      </w:r>
    </w:p>
    <w:tbl>
      <w:tblPr>
        <w:tblStyle w:val="a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34"/>
        <w:gridCol w:w="1235"/>
        <w:gridCol w:w="1213"/>
      </w:tblGrid>
      <w:tr w:rsidR="00966B02" w:rsidRPr="00D85CF5" w:rsidTr="00DA4536">
        <w:tc>
          <w:tcPr>
            <w:tcW w:w="3854" w:type="pct"/>
            <w:tcBorders>
              <w:bottom w:val="single" w:sz="4" w:space="0" w:color="auto"/>
            </w:tcBorders>
          </w:tcPr>
          <w:p w:rsidR="00966B02" w:rsidRPr="00D85CF5" w:rsidRDefault="00966B02" w:rsidP="00966B02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578" w:type="pct"/>
            <w:tcBorders>
              <w:bottom w:val="single" w:sz="4" w:space="0" w:color="auto"/>
            </w:tcBorders>
            <w:vAlign w:val="center"/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ΝΑΙ</w:t>
            </w:r>
          </w:p>
        </w:tc>
        <w:tc>
          <w:tcPr>
            <w:tcW w:w="568" w:type="pct"/>
            <w:tcBorders>
              <w:bottom w:val="single" w:sz="4" w:space="0" w:color="auto"/>
            </w:tcBorders>
          </w:tcPr>
          <w:p w:rsidR="00966B02" w:rsidRPr="00D85CF5" w:rsidRDefault="00966B02" w:rsidP="00966B02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ΟΧΙ</w:t>
            </w:r>
          </w:p>
        </w:tc>
      </w:tr>
      <w:tr w:rsidR="00DA4536" w:rsidRPr="00D85CF5" w:rsidTr="00DA4536">
        <w:tc>
          <w:tcPr>
            <w:tcW w:w="3854" w:type="pct"/>
            <w:tcBorders>
              <w:bottom w:val="single" w:sz="4" w:space="0" w:color="auto"/>
            </w:tcBorders>
          </w:tcPr>
          <w:p w:rsidR="00DA4536" w:rsidRPr="00D85CF5" w:rsidRDefault="00FA784F" w:rsidP="00DA4536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Έλλειψη</w:t>
            </w:r>
            <w:r w:rsidR="00DA4536"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Ανθρωπίνου δυναμικού</w:t>
            </w:r>
          </w:p>
        </w:tc>
        <w:tc>
          <w:tcPr>
            <w:tcW w:w="578" w:type="pct"/>
            <w:tcBorders>
              <w:bottom w:val="single" w:sz="4" w:space="0" w:color="auto"/>
            </w:tcBorders>
            <w:vAlign w:val="center"/>
          </w:tcPr>
          <w:p w:rsidR="00DA4536" w:rsidRPr="00D85CF5" w:rsidRDefault="00DA4536" w:rsidP="00DA4536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bottom w:val="single" w:sz="4" w:space="0" w:color="auto"/>
            </w:tcBorders>
            <w:vAlign w:val="center"/>
          </w:tcPr>
          <w:p w:rsidR="00DA4536" w:rsidRPr="00D85CF5" w:rsidRDefault="00DA4536" w:rsidP="00DA4536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sz w:val="20"/>
                <w:szCs w:val="20"/>
              </w:rPr>
              <w:t>Χρέη προς Δημόσιο/ιδιώτες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Έλλειψη ρευστότητας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Ελλείψεις / Ακαταλληλότητα Εξοπλισμού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Γραφειοκρατία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Μειωμένη Πελατεία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Αυξημένος Ανταγωνισμός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Ελλιπής Προβολή/Επικοινωνιακή Πολιτική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Νομικά/Φοροτεχνικά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Μικρή αγορά/περιορισμένες ευκαιρίες 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Προμηθευτές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Έλλειψη γνώσεων του χώρου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Προβλήματα Οργάνωσης/Διοίκησης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Κανένα πρόβλημα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Άλλο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FA784F" w:rsidRPr="00D85CF5" w:rsidTr="00DA4536">
        <w:tc>
          <w:tcPr>
            <w:tcW w:w="3854" w:type="pct"/>
            <w:tcBorders>
              <w:top w:val="single" w:sz="4" w:space="0" w:color="auto"/>
              <w:bottom w:val="single" w:sz="4" w:space="0" w:color="auto"/>
            </w:tcBorders>
          </w:tcPr>
          <w:p w:rsidR="00FA784F" w:rsidRPr="00D85CF5" w:rsidRDefault="00FA784F" w:rsidP="00FA784F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ΔΓ/ΔΑ</w:t>
            </w:r>
          </w:p>
        </w:tc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A784F" w:rsidRPr="00D85CF5" w:rsidRDefault="00FA784F" w:rsidP="00FA784F">
            <w:pPr>
              <w:pStyle w:val="Default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85CF5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</w:tbl>
    <w:p w:rsidR="007E6766" w:rsidRPr="00D85CF5" w:rsidRDefault="007E6766" w:rsidP="00966B02">
      <w:pPr>
        <w:pStyle w:val="Default"/>
        <w:rPr>
          <w:rFonts w:asciiTheme="minorHAnsi" w:hAnsiTheme="minorHAnsi" w:cstheme="minorHAnsi"/>
          <w:bCs/>
          <w:sz w:val="20"/>
          <w:szCs w:val="20"/>
        </w:rPr>
      </w:pPr>
    </w:p>
    <w:p w:rsidR="008E2536" w:rsidRPr="00D85CF5" w:rsidRDefault="008E2536" w:rsidP="00C831C3">
      <w:pPr>
        <w:spacing w:line="240" w:lineRule="auto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Ε. Προτάσεις Βελτίωσης και Επίλυσης Προβλημάτων</w:t>
      </w:r>
    </w:p>
    <w:p w:rsidR="008E2536" w:rsidRPr="00D85CF5" w:rsidRDefault="00C831C3" w:rsidP="00C831C3">
      <w:pPr>
        <w:spacing w:after="120" w:line="240" w:lineRule="auto"/>
        <w:rPr>
          <w:rFonts w:asciiTheme="minorHAnsi" w:hAnsiTheme="minorHAnsi" w:cstheme="minorHAnsi"/>
          <w:sz w:val="20"/>
          <w:szCs w:val="20"/>
        </w:rPr>
      </w:pPr>
      <w:r w:rsidRPr="00D85CF5">
        <w:rPr>
          <w:rFonts w:asciiTheme="minorHAnsi" w:hAnsiTheme="minorHAnsi" w:cstheme="minorHAnsi"/>
          <w:b/>
          <w:sz w:val="20"/>
          <w:szCs w:val="18"/>
        </w:rPr>
        <w:t xml:space="preserve">1. </w:t>
      </w:r>
      <w:r w:rsidR="00441DEE" w:rsidRPr="00D85CF5">
        <w:rPr>
          <w:rFonts w:asciiTheme="minorHAnsi" w:hAnsiTheme="minorHAnsi" w:cstheme="minorHAnsi"/>
          <w:b/>
          <w:sz w:val="20"/>
          <w:szCs w:val="18"/>
        </w:rPr>
        <w:t>Πως</w:t>
      </w:r>
      <w:r w:rsidR="008E2536" w:rsidRPr="00D85CF5">
        <w:rPr>
          <w:rFonts w:asciiTheme="minorHAnsi" w:hAnsiTheme="minorHAnsi" w:cstheme="minorHAnsi"/>
          <w:b/>
          <w:sz w:val="20"/>
          <w:szCs w:val="18"/>
        </w:rPr>
        <w:t xml:space="preserve"> πιστεύετε ότι μπορεί να βελτιωθεί η επιχείρηση </w:t>
      </w:r>
      <w:r w:rsidR="00071736" w:rsidRPr="00D85CF5">
        <w:rPr>
          <w:rFonts w:asciiTheme="minorHAnsi" w:hAnsiTheme="minorHAnsi" w:cstheme="minorHAnsi"/>
          <w:b/>
          <w:sz w:val="20"/>
          <w:szCs w:val="18"/>
        </w:rPr>
        <w:t xml:space="preserve">ως προς </w:t>
      </w:r>
      <w:r w:rsidR="008E2536" w:rsidRPr="00D85CF5">
        <w:rPr>
          <w:rFonts w:asciiTheme="minorHAnsi" w:hAnsiTheme="minorHAnsi" w:cstheme="minorHAnsi"/>
          <w:b/>
          <w:sz w:val="20"/>
          <w:szCs w:val="20"/>
        </w:rPr>
        <w:t>:</w:t>
      </w:r>
    </w:p>
    <w:p w:rsidR="008E2536" w:rsidRPr="00D85CF5" w:rsidRDefault="00C831C3" w:rsidP="00C831C3">
      <w:pPr>
        <w:pStyle w:val="a6"/>
        <w:spacing w:after="0" w:line="240" w:lineRule="auto"/>
        <w:ind w:left="227"/>
        <w:rPr>
          <w:rFonts w:asciiTheme="minorHAnsi" w:hAnsiTheme="minorHAnsi" w:cstheme="minorHAnsi"/>
          <w:b/>
          <w:sz w:val="20"/>
          <w:szCs w:val="18"/>
        </w:rPr>
      </w:pPr>
      <w:r w:rsidRPr="00D85CF5">
        <w:rPr>
          <w:rFonts w:asciiTheme="minorHAnsi" w:hAnsiTheme="minorHAnsi" w:cstheme="minorHAnsi"/>
          <w:b/>
          <w:sz w:val="20"/>
          <w:szCs w:val="18"/>
        </w:rPr>
        <w:t xml:space="preserve">α. </w:t>
      </w:r>
      <w:r w:rsidR="00EC07DC" w:rsidRPr="00D85CF5">
        <w:rPr>
          <w:rFonts w:asciiTheme="minorHAnsi" w:hAnsiTheme="minorHAnsi" w:cstheme="minorHAnsi"/>
          <w:b/>
          <w:sz w:val="20"/>
          <w:szCs w:val="18"/>
        </w:rPr>
        <w:t>τ</w:t>
      </w:r>
      <w:r w:rsidR="00071736" w:rsidRPr="00D85CF5">
        <w:rPr>
          <w:rFonts w:asciiTheme="minorHAnsi" w:hAnsiTheme="minorHAnsi" w:cstheme="minorHAnsi"/>
          <w:b/>
          <w:sz w:val="20"/>
          <w:szCs w:val="18"/>
        </w:rPr>
        <w:t>ην Οικονομική της κατάσταση</w:t>
      </w:r>
      <w:r w:rsidR="00417C61" w:rsidRPr="00D85CF5">
        <w:rPr>
          <w:rFonts w:asciiTheme="minorHAnsi" w:hAnsiTheme="minorHAnsi" w:cstheme="minorHAnsi"/>
          <w:b/>
          <w:sz w:val="20"/>
          <w:szCs w:val="18"/>
        </w:rPr>
        <w:t>:</w:t>
      </w:r>
    </w:p>
    <w:p w:rsidR="00071736" w:rsidRPr="00D85CF5" w:rsidRDefault="00EC07DC" w:rsidP="008E2536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lastRenderedPageBreak/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071736" w:rsidRPr="00D85CF5" w:rsidRDefault="00C831C3" w:rsidP="00C831C3">
      <w:pPr>
        <w:pStyle w:val="a6"/>
        <w:spacing w:after="0" w:line="240" w:lineRule="auto"/>
        <w:ind w:left="227"/>
        <w:rPr>
          <w:rFonts w:asciiTheme="minorHAnsi" w:hAnsiTheme="minorHAnsi" w:cstheme="minorHAnsi"/>
          <w:b/>
          <w:sz w:val="20"/>
          <w:szCs w:val="18"/>
        </w:rPr>
      </w:pPr>
      <w:r w:rsidRPr="00D85CF5">
        <w:rPr>
          <w:rFonts w:asciiTheme="minorHAnsi" w:hAnsiTheme="minorHAnsi" w:cstheme="minorHAnsi"/>
          <w:b/>
          <w:sz w:val="20"/>
          <w:szCs w:val="18"/>
        </w:rPr>
        <w:t xml:space="preserve">β. </w:t>
      </w:r>
      <w:r w:rsidR="00C5345E">
        <w:rPr>
          <w:rFonts w:asciiTheme="minorHAnsi" w:hAnsiTheme="minorHAnsi" w:cstheme="minorHAnsi"/>
          <w:b/>
          <w:sz w:val="20"/>
          <w:szCs w:val="18"/>
        </w:rPr>
        <w:t>τ</w:t>
      </w:r>
      <w:r w:rsidR="00071736" w:rsidRPr="00D85CF5">
        <w:rPr>
          <w:rFonts w:asciiTheme="minorHAnsi" w:hAnsiTheme="minorHAnsi" w:cstheme="minorHAnsi"/>
          <w:b/>
          <w:sz w:val="20"/>
          <w:szCs w:val="18"/>
        </w:rPr>
        <w:t>η</w:t>
      </w:r>
      <w:r w:rsidR="00C5345E">
        <w:rPr>
          <w:rFonts w:asciiTheme="minorHAnsi" w:hAnsiTheme="minorHAnsi" w:cstheme="minorHAnsi"/>
          <w:b/>
          <w:sz w:val="20"/>
          <w:szCs w:val="18"/>
        </w:rPr>
        <w:t>ν</w:t>
      </w:r>
      <w:r w:rsidR="00071736" w:rsidRPr="00D85CF5">
        <w:rPr>
          <w:rFonts w:asciiTheme="minorHAnsi" w:hAnsiTheme="minorHAnsi" w:cstheme="minorHAnsi"/>
          <w:b/>
          <w:sz w:val="20"/>
          <w:szCs w:val="18"/>
        </w:rPr>
        <w:t xml:space="preserve"> Λειτουργία </w:t>
      </w:r>
      <w:r w:rsidR="00417C61" w:rsidRPr="00D85CF5">
        <w:rPr>
          <w:rFonts w:asciiTheme="minorHAnsi" w:hAnsiTheme="minorHAnsi" w:cstheme="minorHAnsi"/>
          <w:b/>
          <w:sz w:val="20"/>
          <w:szCs w:val="18"/>
        </w:rPr>
        <w:t>της: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EC07DC" w:rsidRPr="00D85CF5" w:rsidRDefault="00EC07DC" w:rsidP="00EC07DC">
      <w:pPr>
        <w:spacing w:line="240" w:lineRule="auto"/>
        <w:ind w:left="227"/>
        <w:rPr>
          <w:rFonts w:asciiTheme="minorHAnsi" w:hAnsiTheme="minorHAnsi" w:cstheme="minorHAnsi"/>
          <w:b/>
        </w:rPr>
      </w:pPr>
      <w:r w:rsidRPr="00D85CF5">
        <w:rPr>
          <w:rFonts w:asciiTheme="minorHAnsi" w:hAnsiTheme="minorHAnsi" w:cstheme="minorHAnsi"/>
          <w:b/>
        </w:rPr>
        <w:t>_____________________________________________________________________________________________</w:t>
      </w:r>
    </w:p>
    <w:p w:rsidR="007A6F4B" w:rsidRDefault="007A6F4B" w:rsidP="007A6F4B">
      <w:pPr>
        <w:spacing w:line="24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ΣΤ</w:t>
      </w:r>
      <w:r w:rsidRPr="00D85CF5">
        <w:rPr>
          <w:rFonts w:asciiTheme="minorHAnsi" w:hAnsiTheme="minorHAnsi" w:cstheme="minorHAnsi"/>
          <w:b/>
        </w:rPr>
        <w:t xml:space="preserve">. </w:t>
      </w:r>
      <w:r>
        <w:rPr>
          <w:rFonts w:asciiTheme="minorHAnsi" w:hAnsiTheme="minorHAnsi" w:cstheme="minorHAnsi"/>
          <w:b/>
        </w:rPr>
        <w:t xml:space="preserve">Σύνδεση έργου </w:t>
      </w:r>
      <w:r>
        <w:rPr>
          <w:rFonts w:asciiTheme="minorHAnsi" w:hAnsiTheme="minorHAnsi" w:cstheme="minorHAnsi"/>
          <w:b/>
          <w:lang w:val="en-US"/>
        </w:rPr>
        <w:t>CRAFT</w:t>
      </w:r>
      <w:r w:rsidRPr="007A6F4B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  <w:lang w:val="en-US"/>
        </w:rPr>
        <w:t>LAB</w:t>
      </w:r>
      <w:r w:rsidRPr="007A6F4B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με τις επιχειρήσεις του κλάδου σας</w:t>
      </w:r>
    </w:p>
    <w:p w:rsidR="007A6F4B" w:rsidRDefault="007A6F4B" w:rsidP="007A6F4B">
      <w:pPr>
        <w:pStyle w:val="a6"/>
        <w:numPr>
          <w:ilvl w:val="0"/>
          <w:numId w:val="27"/>
        </w:numPr>
        <w:spacing w:after="0" w:line="240" w:lineRule="auto"/>
        <w:rPr>
          <w:rFonts w:asciiTheme="minorHAnsi" w:hAnsiTheme="minorHAnsi" w:cstheme="minorHAnsi"/>
          <w:b/>
          <w:sz w:val="20"/>
          <w:szCs w:val="18"/>
        </w:rPr>
      </w:pPr>
      <w:r w:rsidRPr="007A6F4B">
        <w:rPr>
          <w:rFonts w:asciiTheme="minorHAnsi" w:hAnsiTheme="minorHAnsi" w:cstheme="minorHAnsi"/>
          <w:b/>
          <w:sz w:val="20"/>
          <w:szCs w:val="18"/>
        </w:rPr>
        <w:t xml:space="preserve">Στο πλαίσιο του έργου CRAFT LAB θα οργανωθούν και θα υλοποιηθούν εργαστήρια παραδοσιακών τεχνών (κεραμικής και πηλού, μωσαϊκού/ ψηφιδωτού, και υφασμάτων/ υφαντών/ κεντήματος) με έμφαση σε νέους δυνητικούς επιχειρηματίες. </w:t>
      </w:r>
      <w:r>
        <w:rPr>
          <w:rFonts w:asciiTheme="minorHAnsi" w:hAnsiTheme="minorHAnsi" w:cstheme="minorHAnsi"/>
          <w:b/>
          <w:sz w:val="20"/>
          <w:szCs w:val="18"/>
        </w:rPr>
        <w:t xml:space="preserve">Παρακαλώ </w:t>
      </w:r>
      <w:r w:rsidR="0039494D">
        <w:rPr>
          <w:rFonts w:asciiTheme="minorHAnsi" w:hAnsiTheme="minorHAnsi" w:cstheme="minorHAnsi"/>
          <w:b/>
          <w:sz w:val="20"/>
          <w:szCs w:val="18"/>
        </w:rPr>
        <w:t>εκφράστε την άποψή σας σχετικά με τις παρακάτω προτάσεις</w:t>
      </w:r>
    </w:p>
    <w:p w:rsidR="0039494D" w:rsidRDefault="0039494D" w:rsidP="0039494D">
      <w:pPr>
        <w:pStyle w:val="a6"/>
        <w:spacing w:after="0" w:line="240" w:lineRule="auto"/>
        <w:ind w:left="360"/>
        <w:rPr>
          <w:rFonts w:asciiTheme="minorHAnsi" w:hAnsiTheme="minorHAnsi" w:cstheme="minorHAnsi"/>
          <w:b/>
          <w:sz w:val="20"/>
          <w:szCs w:val="18"/>
        </w:rPr>
      </w:pPr>
    </w:p>
    <w:tbl>
      <w:tblPr>
        <w:tblStyle w:val="a5"/>
        <w:tblW w:w="0" w:type="auto"/>
        <w:tblInd w:w="360" w:type="dxa"/>
        <w:tblLook w:val="04A0" w:firstRow="1" w:lastRow="0" w:firstColumn="1" w:lastColumn="0" w:noHBand="0" w:noVBand="1"/>
      </w:tblPr>
      <w:tblGrid>
        <w:gridCol w:w="5396"/>
        <w:gridCol w:w="987"/>
        <w:gridCol w:w="987"/>
        <w:gridCol w:w="975"/>
        <w:gridCol w:w="988"/>
        <w:gridCol w:w="989"/>
      </w:tblGrid>
      <w:tr w:rsidR="0039494D" w:rsidTr="00B77117">
        <w:tc>
          <w:tcPr>
            <w:tcW w:w="5396" w:type="dxa"/>
          </w:tcPr>
          <w:p w:rsidR="007A6F4B" w:rsidRPr="007A6F4B" w:rsidRDefault="007A6F4B" w:rsidP="007A6F4B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</w:p>
        </w:tc>
        <w:tc>
          <w:tcPr>
            <w:tcW w:w="987" w:type="dxa"/>
            <w:vAlign w:val="center"/>
          </w:tcPr>
          <w:p w:rsidR="007A6F4B" w:rsidRPr="00AC3B20" w:rsidRDefault="0039494D" w:rsidP="0039494D">
            <w:pPr>
              <w:pStyle w:val="a6"/>
              <w:spacing w:line="240" w:lineRule="auto"/>
              <w:ind w:left="0"/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AC3B20">
              <w:rPr>
                <w:rFonts w:asciiTheme="minorHAnsi" w:hAnsiTheme="minorHAnsi" w:cstheme="minorHAnsi"/>
                <w:sz w:val="20"/>
                <w:szCs w:val="18"/>
              </w:rPr>
              <w:t>Σίγουρα όχι</w:t>
            </w:r>
          </w:p>
        </w:tc>
        <w:tc>
          <w:tcPr>
            <w:tcW w:w="987" w:type="dxa"/>
            <w:vAlign w:val="center"/>
          </w:tcPr>
          <w:p w:rsidR="007A6F4B" w:rsidRPr="00AC3B20" w:rsidRDefault="0039494D" w:rsidP="0039494D">
            <w:pPr>
              <w:pStyle w:val="a6"/>
              <w:spacing w:line="240" w:lineRule="auto"/>
              <w:ind w:left="0"/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AC3B20">
              <w:rPr>
                <w:rFonts w:asciiTheme="minorHAnsi" w:hAnsiTheme="minorHAnsi" w:cstheme="minorHAnsi"/>
                <w:sz w:val="20"/>
                <w:szCs w:val="18"/>
              </w:rPr>
              <w:t>Μάλλον όχι</w:t>
            </w:r>
          </w:p>
        </w:tc>
        <w:tc>
          <w:tcPr>
            <w:tcW w:w="975" w:type="dxa"/>
            <w:vAlign w:val="center"/>
          </w:tcPr>
          <w:p w:rsidR="007A6F4B" w:rsidRPr="00AC3B20" w:rsidRDefault="0039494D" w:rsidP="0039494D">
            <w:pPr>
              <w:pStyle w:val="a6"/>
              <w:spacing w:line="240" w:lineRule="auto"/>
              <w:ind w:left="0"/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AC3B20">
              <w:rPr>
                <w:rFonts w:asciiTheme="minorHAnsi" w:hAnsiTheme="minorHAnsi" w:cstheme="minorHAnsi"/>
                <w:sz w:val="20"/>
                <w:szCs w:val="18"/>
              </w:rPr>
              <w:t>Ίσως</w:t>
            </w:r>
          </w:p>
        </w:tc>
        <w:tc>
          <w:tcPr>
            <w:tcW w:w="988" w:type="dxa"/>
            <w:vAlign w:val="center"/>
          </w:tcPr>
          <w:p w:rsidR="007A6F4B" w:rsidRPr="00AC3B20" w:rsidRDefault="0039494D" w:rsidP="0039494D">
            <w:pPr>
              <w:pStyle w:val="a6"/>
              <w:spacing w:line="240" w:lineRule="auto"/>
              <w:ind w:left="0"/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AC3B20">
              <w:rPr>
                <w:rFonts w:asciiTheme="minorHAnsi" w:hAnsiTheme="minorHAnsi" w:cstheme="minorHAnsi"/>
                <w:sz w:val="20"/>
                <w:szCs w:val="18"/>
              </w:rPr>
              <w:t>Μάλλον ναι</w:t>
            </w:r>
          </w:p>
        </w:tc>
        <w:tc>
          <w:tcPr>
            <w:tcW w:w="989" w:type="dxa"/>
            <w:vAlign w:val="center"/>
          </w:tcPr>
          <w:p w:rsidR="007A6F4B" w:rsidRPr="00AC3B20" w:rsidRDefault="0039494D" w:rsidP="0039494D">
            <w:pPr>
              <w:pStyle w:val="a6"/>
              <w:spacing w:line="240" w:lineRule="auto"/>
              <w:ind w:left="0"/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AC3B20">
              <w:rPr>
                <w:rFonts w:asciiTheme="minorHAnsi" w:hAnsiTheme="minorHAnsi" w:cstheme="minorHAnsi"/>
                <w:sz w:val="20"/>
                <w:szCs w:val="18"/>
              </w:rPr>
              <w:t>Σίγουρα ναι</w:t>
            </w:r>
          </w:p>
        </w:tc>
      </w:tr>
      <w:tr w:rsidR="0039494D" w:rsidTr="00B77117">
        <w:tc>
          <w:tcPr>
            <w:tcW w:w="5396" w:type="dxa"/>
          </w:tcPr>
          <w:p w:rsidR="0039494D" w:rsidRDefault="0039494D" w:rsidP="0039494D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7A6F4B">
              <w:rPr>
                <w:rFonts w:asciiTheme="minorHAnsi" w:hAnsiTheme="minorHAnsi" w:cstheme="minorHAnsi"/>
                <w:b/>
                <w:sz w:val="20"/>
                <w:szCs w:val="18"/>
              </w:rPr>
              <w:t>Θα συνεργαζόσασταν για την ανάπτυξη και τον καθορισμό του προγράμματος και του εκπαιδευτικού υλικού των εργαστηρίων;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75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8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9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39494D" w:rsidTr="00B77117">
        <w:tc>
          <w:tcPr>
            <w:tcW w:w="5396" w:type="dxa"/>
          </w:tcPr>
          <w:p w:rsidR="0039494D" w:rsidRDefault="0039494D" w:rsidP="0039494D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7A6F4B">
              <w:rPr>
                <w:rFonts w:asciiTheme="minorHAnsi" w:hAnsiTheme="minorHAnsi" w:cstheme="minorHAnsi"/>
                <w:b/>
                <w:sz w:val="20"/>
                <w:szCs w:val="18"/>
              </w:rPr>
              <w:t>Θα συνεργαζόσασταν για την υλοποίηση των εργαστηρίων;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75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8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9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39494D" w:rsidTr="00B77117">
        <w:tc>
          <w:tcPr>
            <w:tcW w:w="5396" w:type="dxa"/>
          </w:tcPr>
          <w:p w:rsidR="0039494D" w:rsidRDefault="0039494D" w:rsidP="0039494D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7A6F4B">
              <w:rPr>
                <w:rFonts w:asciiTheme="minorHAnsi" w:hAnsiTheme="minorHAnsi" w:cstheme="minorHAnsi"/>
                <w:b/>
                <w:sz w:val="20"/>
                <w:szCs w:val="18"/>
              </w:rPr>
              <w:t>Θα συνεργαζόσασταν επαγγελματικά με συμμετέχοντες του εργαστηρίου κατά τη διάρκεια του εργαστηρίου;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75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8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9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39494D" w:rsidTr="00B77117">
        <w:tc>
          <w:tcPr>
            <w:tcW w:w="5396" w:type="dxa"/>
          </w:tcPr>
          <w:p w:rsidR="0039494D" w:rsidRDefault="0039494D" w:rsidP="0039494D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7A6F4B">
              <w:rPr>
                <w:rFonts w:asciiTheme="minorHAnsi" w:hAnsiTheme="minorHAnsi" w:cstheme="minorHAnsi"/>
                <w:b/>
                <w:sz w:val="20"/>
                <w:szCs w:val="18"/>
              </w:rPr>
              <w:t>Θα συνεργαζόσασταν επαγγελματικά με συμμετέχοντες του εργαστηρίου μετά τη λήξη του εργαστηρίου;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75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8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9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39494D" w:rsidTr="00B77117">
        <w:tc>
          <w:tcPr>
            <w:tcW w:w="5396" w:type="dxa"/>
          </w:tcPr>
          <w:p w:rsidR="0039494D" w:rsidRPr="007A6F4B" w:rsidRDefault="0039494D" w:rsidP="0039494D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18"/>
              </w:rPr>
              <w:t>Πιστεύετε ότι η επιχείρησή σας θα ωφεληθεί από την δ</w:t>
            </w:r>
            <w:r w:rsidRPr="0039494D">
              <w:rPr>
                <w:rFonts w:asciiTheme="minorHAnsi" w:hAnsiTheme="minorHAnsi" w:cstheme="minorHAnsi"/>
                <w:b/>
                <w:sz w:val="20"/>
                <w:szCs w:val="18"/>
              </w:rPr>
              <w:t>ιοργάνωσ</w:t>
            </w:r>
            <w:r>
              <w:rPr>
                <w:rFonts w:asciiTheme="minorHAnsi" w:hAnsiTheme="minorHAnsi" w:cstheme="minorHAnsi"/>
                <w:b/>
                <w:sz w:val="20"/>
                <w:szCs w:val="18"/>
              </w:rPr>
              <w:t>η ανάλογων πρωτοβουλιών</w:t>
            </w:r>
            <w:r w:rsidRPr="0039494D">
              <w:rPr>
                <w:rFonts w:asciiTheme="minorHAnsi" w:hAnsiTheme="minorHAnsi" w:cstheme="minorHAnsi"/>
                <w:b/>
                <w:sz w:val="20"/>
                <w:szCs w:val="18"/>
              </w:rPr>
              <w:t>;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75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8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9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39494D" w:rsidTr="00B77117">
        <w:tc>
          <w:tcPr>
            <w:tcW w:w="5396" w:type="dxa"/>
          </w:tcPr>
          <w:p w:rsidR="0039494D" w:rsidRDefault="0039494D" w:rsidP="0039494D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18"/>
              </w:rPr>
              <w:t xml:space="preserve">Πιστεύετε ότι ο </w:t>
            </w:r>
            <w:r w:rsidRPr="007A6F4B">
              <w:rPr>
                <w:rFonts w:asciiTheme="minorHAnsi" w:hAnsiTheme="minorHAnsi" w:cstheme="minorHAnsi"/>
                <w:b/>
                <w:sz w:val="20"/>
                <w:szCs w:val="18"/>
              </w:rPr>
              <w:t>κλάδο</w:t>
            </w:r>
            <w:r>
              <w:rPr>
                <w:rFonts w:asciiTheme="minorHAnsi" w:hAnsiTheme="minorHAnsi" w:cstheme="minorHAnsi"/>
                <w:b/>
                <w:sz w:val="20"/>
                <w:szCs w:val="18"/>
              </w:rPr>
              <w:t>ς σας θα ωφεληθεί από την δ</w:t>
            </w:r>
            <w:r w:rsidRPr="0039494D">
              <w:rPr>
                <w:rFonts w:asciiTheme="minorHAnsi" w:hAnsiTheme="minorHAnsi" w:cstheme="minorHAnsi"/>
                <w:b/>
                <w:sz w:val="20"/>
                <w:szCs w:val="18"/>
              </w:rPr>
              <w:t>ιοργάνωσ</w:t>
            </w:r>
            <w:r>
              <w:rPr>
                <w:rFonts w:asciiTheme="minorHAnsi" w:hAnsiTheme="minorHAnsi" w:cstheme="minorHAnsi"/>
                <w:b/>
                <w:sz w:val="20"/>
                <w:szCs w:val="18"/>
              </w:rPr>
              <w:t>η ανάλογων πρωτοβουλιών</w:t>
            </w:r>
            <w:r w:rsidRPr="0039494D">
              <w:rPr>
                <w:rFonts w:asciiTheme="minorHAnsi" w:hAnsiTheme="minorHAnsi" w:cstheme="minorHAnsi"/>
                <w:b/>
                <w:sz w:val="20"/>
                <w:szCs w:val="18"/>
              </w:rPr>
              <w:t>;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7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75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8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9" w:type="dxa"/>
            <w:vAlign w:val="center"/>
          </w:tcPr>
          <w:p w:rsidR="0039494D" w:rsidRDefault="0039494D" w:rsidP="0039494D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  <w:tr w:rsidR="00B77117" w:rsidTr="00B77117">
        <w:tc>
          <w:tcPr>
            <w:tcW w:w="5396" w:type="dxa"/>
          </w:tcPr>
          <w:p w:rsidR="00B77117" w:rsidRDefault="00B77117" w:rsidP="00B77117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7A6F4B">
              <w:rPr>
                <w:rFonts w:asciiTheme="minorHAnsi" w:hAnsiTheme="minorHAnsi" w:cstheme="minorHAnsi"/>
                <w:b/>
                <w:sz w:val="20"/>
                <w:szCs w:val="18"/>
              </w:rPr>
              <w:t>Θα υποστηρίζατε τη λειτουργία των εργαστηρίων με άλλο τρόπο</w:t>
            </w:r>
            <w:r>
              <w:rPr>
                <w:rFonts w:asciiTheme="minorHAnsi" w:hAnsiTheme="minorHAnsi" w:cstheme="minorHAnsi"/>
                <w:b/>
                <w:sz w:val="20"/>
                <w:szCs w:val="18"/>
              </w:rPr>
              <w:t>; Αν ναι, παρακαλώ προσδιορίστε τον τρόπο.</w:t>
            </w:r>
          </w:p>
          <w:p w:rsidR="00B77117" w:rsidRDefault="00B77117" w:rsidP="00B77117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</w:p>
          <w:p w:rsidR="00B77117" w:rsidRDefault="00B77117" w:rsidP="00B77117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18"/>
              </w:rPr>
              <w:t>____________________________________________________</w:t>
            </w:r>
          </w:p>
          <w:p w:rsidR="00B77117" w:rsidRDefault="00B77117" w:rsidP="00B77117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</w:p>
          <w:p w:rsidR="00B77117" w:rsidRDefault="00B77117" w:rsidP="00B77117">
            <w:pPr>
              <w:pStyle w:val="a6"/>
              <w:spacing w:line="240" w:lineRule="auto"/>
              <w:ind w:left="0"/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18"/>
              </w:rPr>
              <w:t>____________________________________________________</w:t>
            </w:r>
          </w:p>
        </w:tc>
        <w:tc>
          <w:tcPr>
            <w:tcW w:w="987" w:type="dxa"/>
            <w:vAlign w:val="center"/>
          </w:tcPr>
          <w:p w:rsidR="00B77117" w:rsidRDefault="00B77117" w:rsidP="00B77117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7" w:type="dxa"/>
            <w:vAlign w:val="center"/>
          </w:tcPr>
          <w:p w:rsidR="00B77117" w:rsidRDefault="00B77117" w:rsidP="00B77117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75" w:type="dxa"/>
            <w:vAlign w:val="center"/>
          </w:tcPr>
          <w:p w:rsidR="00B77117" w:rsidRDefault="00B77117" w:rsidP="00B77117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8" w:type="dxa"/>
            <w:vAlign w:val="center"/>
          </w:tcPr>
          <w:p w:rsidR="00B77117" w:rsidRDefault="00B77117" w:rsidP="00B77117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  <w:tc>
          <w:tcPr>
            <w:tcW w:w="989" w:type="dxa"/>
            <w:vAlign w:val="center"/>
          </w:tcPr>
          <w:p w:rsidR="00B77117" w:rsidRDefault="00B77117" w:rsidP="00B77117">
            <w:pPr>
              <w:jc w:val="center"/>
            </w:pPr>
            <w:r w:rsidRPr="00255AAD">
              <w:rPr>
                <w:rFonts w:asciiTheme="minorHAnsi" w:hAnsiTheme="minorHAnsi" w:cstheme="minorHAnsi"/>
                <w:bCs/>
                <w:sz w:val="20"/>
                <w:szCs w:val="20"/>
              </w:rPr>
              <w:t>□</w:t>
            </w:r>
          </w:p>
        </w:tc>
      </w:tr>
    </w:tbl>
    <w:p w:rsidR="007A6F4B" w:rsidRPr="007A6F4B" w:rsidRDefault="007A6F4B" w:rsidP="007A6F4B">
      <w:pPr>
        <w:pStyle w:val="a6"/>
        <w:spacing w:after="0" w:line="240" w:lineRule="auto"/>
        <w:ind w:left="360"/>
        <w:rPr>
          <w:rFonts w:asciiTheme="minorHAnsi" w:hAnsiTheme="minorHAnsi" w:cstheme="minorHAnsi"/>
          <w:b/>
          <w:sz w:val="20"/>
          <w:szCs w:val="18"/>
        </w:rPr>
      </w:pPr>
    </w:p>
    <w:p w:rsidR="007A6F4B" w:rsidRPr="00D85CF5" w:rsidRDefault="007A6F4B" w:rsidP="007A6F4B">
      <w:pPr>
        <w:rPr>
          <w:rFonts w:asciiTheme="minorHAnsi" w:hAnsiTheme="minorHAnsi" w:cstheme="minorHAnsi"/>
        </w:rPr>
      </w:pPr>
    </w:p>
    <w:sectPr w:rsidR="007A6F4B" w:rsidRPr="00D85CF5" w:rsidSect="00DE20EB">
      <w:headerReference w:type="default" r:id="rId8"/>
      <w:footerReference w:type="default" r:id="rId9"/>
      <w:pgSz w:w="11906" w:h="16838"/>
      <w:pgMar w:top="720" w:right="720" w:bottom="720" w:left="720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6F4B" w:rsidRDefault="007A6F4B" w:rsidP="00DE20EB">
      <w:pPr>
        <w:spacing w:after="0" w:line="240" w:lineRule="auto"/>
      </w:pPr>
      <w:r>
        <w:separator/>
      </w:r>
    </w:p>
  </w:endnote>
  <w:endnote w:type="continuationSeparator" w:id="0">
    <w:p w:rsidR="007A6F4B" w:rsidRDefault="007A6F4B" w:rsidP="00DE20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494377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A6F4B" w:rsidRDefault="007A6F4B">
        <w:pPr>
          <w:pStyle w:val="a4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6ED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7A6F4B" w:rsidRDefault="007A6F4B" w:rsidP="00417C61">
    <w:pPr>
      <w:pStyle w:val="a4"/>
      <w:spacing w:after="40"/>
      <w:jc w:val="center"/>
      <w:rPr>
        <w:b/>
        <w:sz w:val="20"/>
        <w:szCs w:val="20"/>
      </w:rPr>
    </w:pPr>
    <w:r>
      <w:rPr>
        <w:b/>
        <w:sz w:val="20"/>
        <w:szCs w:val="20"/>
      </w:rPr>
      <w:t xml:space="preserve">Το έργο συγχρηματοδοτείται από την Ευρωπαϊκή Ένωση και από </w:t>
    </w:r>
  </w:p>
  <w:p w:rsidR="007A6F4B" w:rsidRPr="005E45C2" w:rsidRDefault="007A6F4B" w:rsidP="00417C61">
    <w:pPr>
      <w:pStyle w:val="a4"/>
      <w:spacing w:after="40"/>
      <w:jc w:val="center"/>
      <w:rPr>
        <w:sz w:val="20"/>
        <w:szCs w:val="20"/>
      </w:rPr>
    </w:pPr>
    <w:r>
      <w:rPr>
        <w:b/>
        <w:sz w:val="20"/>
        <w:szCs w:val="20"/>
      </w:rPr>
      <w:t>Εθνικούς Πόρους των χωρών που συμμετέχουν στο Πρόγραμμα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6F4B" w:rsidRDefault="007A6F4B" w:rsidP="00DE20EB">
      <w:pPr>
        <w:spacing w:after="0" w:line="240" w:lineRule="auto"/>
      </w:pPr>
      <w:r>
        <w:separator/>
      </w:r>
    </w:p>
  </w:footnote>
  <w:footnote w:type="continuationSeparator" w:id="0">
    <w:p w:rsidR="007A6F4B" w:rsidRDefault="007A6F4B" w:rsidP="00DE20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6F4B" w:rsidRDefault="007A6F4B" w:rsidP="00BE2FC1">
    <w:pPr>
      <w:pStyle w:val="a3"/>
      <w:ind w:left="3119" w:right="1961" w:firstLine="1034"/>
      <w:rPr>
        <w:rFonts w:asciiTheme="majorHAnsi" w:hAnsiTheme="majorHAnsi"/>
        <w:b/>
        <w:sz w:val="18"/>
      </w:rPr>
    </w:pPr>
    <w:r>
      <w:rPr>
        <w:noProof/>
        <w:sz w:val="20"/>
        <w:lang w:eastAsia="el-GR"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905</wp:posOffset>
          </wp:positionV>
          <wp:extent cx="1762125" cy="597535"/>
          <wp:effectExtent l="0" t="0" r="0" b="0"/>
          <wp:wrapNone/>
          <wp:docPr id="1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597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3E2F">
      <w:rPr>
        <w:noProof/>
        <w:sz w:val="20"/>
        <w:lang w:eastAsia="el-GR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5816735</wp:posOffset>
          </wp:positionH>
          <wp:positionV relativeFrom="paragraph">
            <wp:posOffset>63486</wp:posOffset>
          </wp:positionV>
          <wp:extent cx="807801" cy="486383"/>
          <wp:effectExtent l="19050" t="0" r="0" b="0"/>
          <wp:wrapNone/>
          <wp:docPr id="14" name="Picture 37" descr="PC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7" descr="PC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7801" cy="48638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7A6F4B" w:rsidRDefault="007A6F4B" w:rsidP="00BE2FC1">
    <w:pPr>
      <w:pStyle w:val="a3"/>
      <w:ind w:left="3119" w:right="1961" w:firstLine="1034"/>
      <w:rPr>
        <w:rFonts w:asciiTheme="majorHAnsi" w:hAnsiTheme="majorHAnsi"/>
        <w:b/>
        <w:sz w:val="18"/>
      </w:rPr>
    </w:pPr>
  </w:p>
  <w:p w:rsidR="007A6F4B" w:rsidRDefault="007A6F4B" w:rsidP="00BE2FC1">
    <w:pPr>
      <w:pStyle w:val="a3"/>
      <w:ind w:left="3119" w:right="1961" w:firstLine="1034"/>
      <w:rPr>
        <w:rFonts w:asciiTheme="majorHAnsi" w:hAnsiTheme="majorHAnsi"/>
        <w:b/>
        <w:sz w:val="18"/>
      </w:rPr>
    </w:pPr>
  </w:p>
  <w:p w:rsidR="007A6F4B" w:rsidRPr="00BE2FC1" w:rsidRDefault="007A6F4B" w:rsidP="00BE2FC1">
    <w:pPr>
      <w:pStyle w:val="a3"/>
      <w:ind w:left="3119" w:right="1961" w:firstLine="1034"/>
      <w:rPr>
        <w:rFonts w:asciiTheme="majorHAnsi" w:hAnsiTheme="majorHAnsi"/>
        <w:b/>
        <w:sz w:val="18"/>
        <w:lang w:val="en-US"/>
      </w:rPr>
    </w:pPr>
    <w:r>
      <w:rPr>
        <w:rFonts w:asciiTheme="majorHAnsi" w:hAnsiTheme="majorHAnsi"/>
        <w:b/>
        <w:sz w:val="18"/>
      </w:rPr>
      <w:t xml:space="preserve">Ερωτηματολόγιο </w:t>
    </w:r>
    <w:r>
      <w:rPr>
        <w:rFonts w:asciiTheme="majorHAnsi" w:hAnsiTheme="majorHAnsi"/>
        <w:b/>
        <w:sz w:val="18"/>
        <w:lang w:val="en-US"/>
      </w:rPr>
      <w:t>CRAFT LAB</w:t>
    </w:r>
  </w:p>
  <w:p w:rsidR="007A6F4B" w:rsidRDefault="007A6F4B" w:rsidP="00BE2FC1">
    <w:pPr>
      <w:pStyle w:val="a3"/>
      <w:ind w:left="3119" w:right="1961" w:firstLine="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B269A"/>
    <w:multiLevelType w:val="hybridMultilevel"/>
    <w:tmpl w:val="C34E0C16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73A06"/>
    <w:multiLevelType w:val="hybridMultilevel"/>
    <w:tmpl w:val="BCAA5C7C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E2B96"/>
    <w:multiLevelType w:val="hybridMultilevel"/>
    <w:tmpl w:val="C34E0C16"/>
    <w:lvl w:ilvl="0" w:tplc="2640BBA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1078E6"/>
    <w:multiLevelType w:val="hybridMultilevel"/>
    <w:tmpl w:val="D39EE34E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A08AF"/>
    <w:multiLevelType w:val="hybridMultilevel"/>
    <w:tmpl w:val="F464243A"/>
    <w:lvl w:ilvl="0" w:tplc="0408000F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307" w:hanging="360"/>
      </w:pPr>
    </w:lvl>
    <w:lvl w:ilvl="2" w:tplc="0408001B" w:tentative="1">
      <w:start w:val="1"/>
      <w:numFmt w:val="lowerRoman"/>
      <w:lvlText w:val="%3."/>
      <w:lvlJc w:val="right"/>
      <w:pPr>
        <w:ind w:left="2027" w:hanging="180"/>
      </w:pPr>
    </w:lvl>
    <w:lvl w:ilvl="3" w:tplc="0408000F" w:tentative="1">
      <w:start w:val="1"/>
      <w:numFmt w:val="decimal"/>
      <w:lvlText w:val="%4."/>
      <w:lvlJc w:val="left"/>
      <w:pPr>
        <w:ind w:left="2747" w:hanging="360"/>
      </w:pPr>
    </w:lvl>
    <w:lvl w:ilvl="4" w:tplc="04080019" w:tentative="1">
      <w:start w:val="1"/>
      <w:numFmt w:val="lowerLetter"/>
      <w:lvlText w:val="%5."/>
      <w:lvlJc w:val="left"/>
      <w:pPr>
        <w:ind w:left="3467" w:hanging="360"/>
      </w:pPr>
    </w:lvl>
    <w:lvl w:ilvl="5" w:tplc="0408001B" w:tentative="1">
      <w:start w:val="1"/>
      <w:numFmt w:val="lowerRoman"/>
      <w:lvlText w:val="%6."/>
      <w:lvlJc w:val="right"/>
      <w:pPr>
        <w:ind w:left="4187" w:hanging="180"/>
      </w:pPr>
    </w:lvl>
    <w:lvl w:ilvl="6" w:tplc="0408000F" w:tentative="1">
      <w:start w:val="1"/>
      <w:numFmt w:val="decimal"/>
      <w:lvlText w:val="%7."/>
      <w:lvlJc w:val="left"/>
      <w:pPr>
        <w:ind w:left="4907" w:hanging="360"/>
      </w:pPr>
    </w:lvl>
    <w:lvl w:ilvl="7" w:tplc="04080019" w:tentative="1">
      <w:start w:val="1"/>
      <w:numFmt w:val="lowerLetter"/>
      <w:lvlText w:val="%8."/>
      <w:lvlJc w:val="left"/>
      <w:pPr>
        <w:ind w:left="5627" w:hanging="360"/>
      </w:pPr>
    </w:lvl>
    <w:lvl w:ilvl="8" w:tplc="0408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5" w15:restartNumberingAfterBreak="0">
    <w:nsid w:val="1AA55BAE"/>
    <w:multiLevelType w:val="hybridMultilevel"/>
    <w:tmpl w:val="BCAA5C7C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FF26DE"/>
    <w:multiLevelType w:val="hybridMultilevel"/>
    <w:tmpl w:val="3B082824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A12F5"/>
    <w:multiLevelType w:val="hybridMultilevel"/>
    <w:tmpl w:val="C734D246"/>
    <w:lvl w:ilvl="0" w:tplc="98E65138">
      <w:start w:val="8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5B56C7"/>
    <w:multiLevelType w:val="hybridMultilevel"/>
    <w:tmpl w:val="B88C769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1D6A25"/>
    <w:multiLevelType w:val="hybridMultilevel"/>
    <w:tmpl w:val="B2EA5C8C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C02653"/>
    <w:multiLevelType w:val="hybridMultilevel"/>
    <w:tmpl w:val="C34E0C16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360D4A"/>
    <w:multiLevelType w:val="hybridMultilevel"/>
    <w:tmpl w:val="56B4BF8E"/>
    <w:lvl w:ilvl="0" w:tplc="68DEAD08">
      <w:start w:val="1"/>
      <w:numFmt w:val="decimal"/>
      <w:lvlText w:val="%1."/>
      <w:lvlJc w:val="left"/>
      <w:pPr>
        <w:ind w:left="502" w:hanging="360"/>
      </w:pPr>
      <w:rPr>
        <w:rFonts w:asciiTheme="majorHAnsi" w:hAnsiTheme="majorHAnsi" w:hint="default"/>
        <w:b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974D0"/>
    <w:multiLevelType w:val="hybridMultilevel"/>
    <w:tmpl w:val="9ED49148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654AD6"/>
    <w:multiLevelType w:val="hybridMultilevel"/>
    <w:tmpl w:val="C34E0C16"/>
    <w:lvl w:ilvl="0" w:tplc="2640BBA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D029B5"/>
    <w:multiLevelType w:val="hybridMultilevel"/>
    <w:tmpl w:val="091A7388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052D35"/>
    <w:multiLevelType w:val="hybridMultilevel"/>
    <w:tmpl w:val="CEE0DF34"/>
    <w:lvl w:ilvl="0" w:tplc="2640BBA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7C64086"/>
    <w:multiLevelType w:val="hybridMultilevel"/>
    <w:tmpl w:val="7B4C9B60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8D2CAE"/>
    <w:multiLevelType w:val="hybridMultilevel"/>
    <w:tmpl w:val="C34E0C16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70644D"/>
    <w:multiLevelType w:val="hybridMultilevel"/>
    <w:tmpl w:val="494EAD3C"/>
    <w:lvl w:ilvl="0" w:tplc="2D20A22A">
      <w:start w:val="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CE0C40"/>
    <w:multiLevelType w:val="hybridMultilevel"/>
    <w:tmpl w:val="DA6E2E28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73A23F8"/>
    <w:multiLevelType w:val="hybridMultilevel"/>
    <w:tmpl w:val="33B408C0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9717C6A"/>
    <w:multiLevelType w:val="hybridMultilevel"/>
    <w:tmpl w:val="78282A4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076D1B"/>
    <w:multiLevelType w:val="hybridMultilevel"/>
    <w:tmpl w:val="F60A7608"/>
    <w:lvl w:ilvl="0" w:tplc="A3FC6BFA">
      <w:start w:val="8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197705"/>
    <w:multiLevelType w:val="hybridMultilevel"/>
    <w:tmpl w:val="6F9C3C32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F15D0D"/>
    <w:multiLevelType w:val="hybridMultilevel"/>
    <w:tmpl w:val="06A427B8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53521"/>
    <w:multiLevelType w:val="hybridMultilevel"/>
    <w:tmpl w:val="C0EEF07E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FC73B7"/>
    <w:multiLevelType w:val="hybridMultilevel"/>
    <w:tmpl w:val="BEFE9B32"/>
    <w:lvl w:ilvl="0" w:tplc="2640BBA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C0D0089"/>
    <w:multiLevelType w:val="hybridMultilevel"/>
    <w:tmpl w:val="AE70707E"/>
    <w:lvl w:ilvl="0" w:tplc="04080015">
      <w:start w:val="1"/>
      <w:numFmt w:val="upperLetter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B324C9"/>
    <w:multiLevelType w:val="hybridMultilevel"/>
    <w:tmpl w:val="C34E0C16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4829DE"/>
    <w:multiLevelType w:val="hybridMultilevel"/>
    <w:tmpl w:val="A376669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9D1AD8"/>
    <w:multiLevelType w:val="hybridMultilevel"/>
    <w:tmpl w:val="06A427B8"/>
    <w:lvl w:ilvl="0" w:tplc="2640BB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775C93"/>
    <w:multiLevelType w:val="hybridMultilevel"/>
    <w:tmpl w:val="6DB0714E"/>
    <w:lvl w:ilvl="0" w:tplc="14EE5164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11"/>
  </w:num>
  <w:num w:numId="3">
    <w:abstractNumId w:val="25"/>
  </w:num>
  <w:num w:numId="4">
    <w:abstractNumId w:val="3"/>
  </w:num>
  <w:num w:numId="5">
    <w:abstractNumId w:val="14"/>
  </w:num>
  <w:num w:numId="6">
    <w:abstractNumId w:val="5"/>
  </w:num>
  <w:num w:numId="7">
    <w:abstractNumId w:val="1"/>
  </w:num>
  <w:num w:numId="8">
    <w:abstractNumId w:val="15"/>
  </w:num>
  <w:num w:numId="9">
    <w:abstractNumId w:val="23"/>
  </w:num>
  <w:num w:numId="10">
    <w:abstractNumId w:val="24"/>
  </w:num>
  <w:num w:numId="11">
    <w:abstractNumId w:val="30"/>
  </w:num>
  <w:num w:numId="12">
    <w:abstractNumId w:val="2"/>
  </w:num>
  <w:num w:numId="13">
    <w:abstractNumId w:val="12"/>
  </w:num>
  <w:num w:numId="14">
    <w:abstractNumId w:val="6"/>
  </w:num>
  <w:num w:numId="15">
    <w:abstractNumId w:val="16"/>
  </w:num>
  <w:num w:numId="16">
    <w:abstractNumId w:val="26"/>
  </w:num>
  <w:num w:numId="17">
    <w:abstractNumId w:val="10"/>
  </w:num>
  <w:num w:numId="18">
    <w:abstractNumId w:val="13"/>
  </w:num>
  <w:num w:numId="19">
    <w:abstractNumId w:val="0"/>
  </w:num>
  <w:num w:numId="20">
    <w:abstractNumId w:val="28"/>
  </w:num>
  <w:num w:numId="21">
    <w:abstractNumId w:val="17"/>
  </w:num>
  <w:num w:numId="22">
    <w:abstractNumId w:val="9"/>
  </w:num>
  <w:num w:numId="23">
    <w:abstractNumId w:val="20"/>
  </w:num>
  <w:num w:numId="24">
    <w:abstractNumId w:val="4"/>
  </w:num>
  <w:num w:numId="25">
    <w:abstractNumId w:val="8"/>
  </w:num>
  <w:num w:numId="26">
    <w:abstractNumId w:val="21"/>
  </w:num>
  <w:num w:numId="27">
    <w:abstractNumId w:val="19"/>
  </w:num>
  <w:num w:numId="28">
    <w:abstractNumId w:val="18"/>
  </w:num>
  <w:num w:numId="29">
    <w:abstractNumId w:val="31"/>
  </w:num>
  <w:num w:numId="30">
    <w:abstractNumId w:val="22"/>
  </w:num>
  <w:num w:numId="31">
    <w:abstractNumId w:val="7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sTQ1NTIyNjMxNTJU0lEKTi0uzszPAykwrwUAw5UpRywAAAA="/>
  </w:docVars>
  <w:rsids>
    <w:rsidRoot w:val="00DE20EB"/>
    <w:rsid w:val="000037BE"/>
    <w:rsid w:val="00022027"/>
    <w:rsid w:val="00052653"/>
    <w:rsid w:val="00057C61"/>
    <w:rsid w:val="00057D52"/>
    <w:rsid w:val="00071736"/>
    <w:rsid w:val="000C0BAF"/>
    <w:rsid w:val="001069BF"/>
    <w:rsid w:val="00197E7F"/>
    <w:rsid w:val="001C7210"/>
    <w:rsid w:val="001F0562"/>
    <w:rsid w:val="00285D89"/>
    <w:rsid w:val="002C1775"/>
    <w:rsid w:val="00311D43"/>
    <w:rsid w:val="003858D3"/>
    <w:rsid w:val="0039494D"/>
    <w:rsid w:val="003A03DB"/>
    <w:rsid w:val="00401475"/>
    <w:rsid w:val="00416ED7"/>
    <w:rsid w:val="00417C61"/>
    <w:rsid w:val="0043749D"/>
    <w:rsid w:val="00441DEE"/>
    <w:rsid w:val="005647BB"/>
    <w:rsid w:val="005E094A"/>
    <w:rsid w:val="005E45C2"/>
    <w:rsid w:val="005F18AA"/>
    <w:rsid w:val="00675B83"/>
    <w:rsid w:val="00680286"/>
    <w:rsid w:val="0068546F"/>
    <w:rsid w:val="00685BB6"/>
    <w:rsid w:val="006E4252"/>
    <w:rsid w:val="006F5A77"/>
    <w:rsid w:val="00701144"/>
    <w:rsid w:val="00717F0B"/>
    <w:rsid w:val="00764D46"/>
    <w:rsid w:val="007A0BB5"/>
    <w:rsid w:val="007A6F4B"/>
    <w:rsid w:val="007E6766"/>
    <w:rsid w:val="00804C85"/>
    <w:rsid w:val="00842328"/>
    <w:rsid w:val="00846DA7"/>
    <w:rsid w:val="00870E77"/>
    <w:rsid w:val="008E2536"/>
    <w:rsid w:val="00966B02"/>
    <w:rsid w:val="00997E83"/>
    <w:rsid w:val="009C39FA"/>
    <w:rsid w:val="00A16A30"/>
    <w:rsid w:val="00A34845"/>
    <w:rsid w:val="00A932E4"/>
    <w:rsid w:val="00AB120C"/>
    <w:rsid w:val="00AC3B20"/>
    <w:rsid w:val="00B612A5"/>
    <w:rsid w:val="00B64ABF"/>
    <w:rsid w:val="00B77117"/>
    <w:rsid w:val="00BE2FC1"/>
    <w:rsid w:val="00C5345E"/>
    <w:rsid w:val="00C544CC"/>
    <w:rsid w:val="00C831C3"/>
    <w:rsid w:val="00C84B75"/>
    <w:rsid w:val="00CE3755"/>
    <w:rsid w:val="00D85CF5"/>
    <w:rsid w:val="00DA4536"/>
    <w:rsid w:val="00DB57B0"/>
    <w:rsid w:val="00DE20EB"/>
    <w:rsid w:val="00E075ED"/>
    <w:rsid w:val="00E32B9E"/>
    <w:rsid w:val="00EC07DC"/>
    <w:rsid w:val="00ED18DB"/>
    <w:rsid w:val="00F84A1D"/>
    <w:rsid w:val="00F9567E"/>
    <w:rsid w:val="00FA7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4384A57"/>
  <w15:docId w15:val="{F92B324A-0055-4D2A-B686-72C464944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E20EB"/>
    <w:pPr>
      <w:spacing w:line="300" w:lineRule="exact"/>
      <w:jc w:val="both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d,Header Titlos Prosforas,ContentsHeader,Headertext,Alt Header,Titlos Prosforas,Êåöáëßäá,hd Char Char"/>
    <w:basedOn w:val="a"/>
    <w:link w:val="Char"/>
    <w:uiPriority w:val="99"/>
    <w:unhideWhenUsed/>
    <w:rsid w:val="00DE20E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aliases w:val="hd Char,Header Titlos Prosforas Char,ContentsHeader Char,Headertext Char,Alt Header Char,Titlos Prosforas Char,Êåöáëßäá Char,hd Char Char Char"/>
    <w:basedOn w:val="a0"/>
    <w:link w:val="a3"/>
    <w:uiPriority w:val="99"/>
    <w:rsid w:val="00DE20EB"/>
    <w:rPr>
      <w:rFonts w:ascii="Calibri" w:eastAsia="Calibri" w:hAnsi="Calibri" w:cs="Times New Roman"/>
    </w:rPr>
  </w:style>
  <w:style w:type="paragraph" w:styleId="a4">
    <w:name w:val="footer"/>
    <w:aliases w:val="ft,fo,Fakelos_Enotita_Sel"/>
    <w:basedOn w:val="a"/>
    <w:link w:val="Char0"/>
    <w:uiPriority w:val="99"/>
    <w:unhideWhenUsed/>
    <w:rsid w:val="00DE20E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aliases w:val="ft Char,fo Char,Fakelos_Enotita_Sel Char"/>
    <w:basedOn w:val="a0"/>
    <w:link w:val="a4"/>
    <w:uiPriority w:val="99"/>
    <w:rsid w:val="00DE20EB"/>
    <w:rPr>
      <w:rFonts w:ascii="Calibri" w:eastAsia="Calibri" w:hAnsi="Calibri" w:cs="Times New Roman"/>
    </w:rPr>
  </w:style>
  <w:style w:type="table" w:styleId="a5">
    <w:name w:val="Table Grid"/>
    <w:basedOn w:val="a1"/>
    <w:uiPriority w:val="39"/>
    <w:rsid w:val="00DE2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99"/>
    <w:qFormat/>
    <w:rsid w:val="00DE20EB"/>
    <w:pPr>
      <w:ind w:left="720"/>
      <w:contextualSpacing/>
    </w:pPr>
  </w:style>
  <w:style w:type="paragraph" w:styleId="a7">
    <w:name w:val="Balloon Text"/>
    <w:basedOn w:val="a"/>
    <w:link w:val="Char1"/>
    <w:uiPriority w:val="99"/>
    <w:semiHidden/>
    <w:unhideWhenUsed/>
    <w:rsid w:val="00DE20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DE20EB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6F5A7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a8">
    <w:name w:val="Strong"/>
    <w:basedOn w:val="a0"/>
    <w:uiPriority w:val="22"/>
    <w:qFormat/>
    <w:rsid w:val="00804C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91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67E645-17E1-44C3-A289-EE9A42915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50</Words>
  <Characters>7296</Characters>
  <Application>Microsoft Office Word</Application>
  <DocSecurity>0</DocSecurity>
  <Lines>60</Lines>
  <Paragraphs>1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i</dc:creator>
  <cp:lastModifiedBy>Tilemachos</cp:lastModifiedBy>
  <cp:revision>2</cp:revision>
  <cp:lastPrinted>2018-10-19T12:28:00Z</cp:lastPrinted>
  <dcterms:created xsi:type="dcterms:W3CDTF">2018-10-30T09:07:00Z</dcterms:created>
  <dcterms:modified xsi:type="dcterms:W3CDTF">2018-10-30T09:07:00Z</dcterms:modified>
</cp:coreProperties>
</file>